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65256B" w14:textId="77777777" w:rsidR="000C3804" w:rsidRPr="00EF464B" w:rsidRDefault="000C3804" w:rsidP="000C3804">
      <w:pPr>
        <w:rPr>
          <w:rFonts w:asciiTheme="majorHAnsi" w:hAnsiTheme="majorHAnsi" w:cstheme="majorHAnsi"/>
        </w:rPr>
      </w:pPr>
      <w:r w:rsidRPr="00EF464B">
        <w:rPr>
          <w:rFonts w:asciiTheme="majorHAnsi" w:hAnsiTheme="majorHAnsi" w:cstheme="majorHAnsi"/>
          <w:noProof/>
          <w:lang w:val="en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1595732" wp14:editId="6B72E8BC">
                <wp:simplePos x="0" y="0"/>
                <wp:positionH relativeFrom="column">
                  <wp:posOffset>2438400</wp:posOffset>
                </wp:positionH>
                <wp:positionV relativeFrom="paragraph">
                  <wp:posOffset>0</wp:posOffset>
                </wp:positionV>
                <wp:extent cx="4505325" cy="10077450"/>
                <wp:effectExtent l="0" t="0" r="0" b="0"/>
                <wp:wrapSquare wrapText="bothSides"/>
                <wp:docPr id="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5325" cy="10077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09E767" w14:textId="77777777" w:rsidR="000C3804" w:rsidRPr="00EF464B" w:rsidRDefault="000C3804" w:rsidP="000C3804">
                            <w:pPr>
                              <w:pStyle w:val="Styl1"/>
                              <w:rPr>
                                <w:rFonts w:cstheme="majorHAnsi"/>
                                <w:lang w:val="en-US"/>
                              </w:rPr>
                            </w:pPr>
                            <w:r w:rsidRPr="00EF464B">
                              <w:rPr>
                                <w:rFonts w:cstheme="majorHAnsi"/>
                                <w:lang w:val="en"/>
                              </w:rPr>
                              <w:t>Summary</w:t>
                            </w:r>
                          </w:p>
                          <w:p w14:paraId="69FF4B55" w14:textId="354E7999" w:rsidR="000C3804" w:rsidRPr="00EF464B" w:rsidRDefault="000C3804" w:rsidP="000C380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F</w:t>
                            </w:r>
                            <w:r w:rsidR="009300BC"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resh Graduate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="009B23EB"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from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 Daffodil International University. Under-graduation subject is Computer Science and Engineering.</w:t>
                            </w:r>
                          </w:p>
                          <w:p w14:paraId="01F9F1E5" w14:textId="6DFDE975" w:rsidR="000C3804" w:rsidRPr="00EF464B" w:rsidRDefault="000C3804" w:rsidP="000C380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Inquisitive, hard-working and consistent. Looking for internship</w:t>
                            </w:r>
                            <w:r w:rsidR="005232BD"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/real-life work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 opportunities where I can apply my skills and contribute to real-world projects</w:t>
                            </w:r>
                            <w:r w:rsidR="00CD3A9E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.</w:t>
                            </w:r>
                          </w:p>
                          <w:p w14:paraId="6CC194E3" w14:textId="77777777" w:rsidR="000C3804" w:rsidRPr="00EF464B" w:rsidRDefault="000C3804" w:rsidP="000C3804">
                            <w:pPr>
                              <w:pStyle w:val="Styl1"/>
                              <w:rPr>
                                <w:rFonts w:cstheme="majorHAnsi"/>
                                <w:lang w:val="en-US"/>
                              </w:rPr>
                            </w:pPr>
                            <w:r w:rsidRPr="00EF464B">
                              <w:rPr>
                                <w:rFonts w:cstheme="majorHAnsi"/>
                                <w:lang w:val="en"/>
                              </w:rPr>
                              <w:t>Technical Skills</w:t>
                            </w:r>
                          </w:p>
                          <w:tbl>
                            <w:tblPr>
                              <w:tblStyle w:val="TableGrid"/>
                              <w:tblW w:w="655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558"/>
                            </w:tblGrid>
                            <w:tr w:rsidR="000C3804" w:rsidRPr="00EF464B" w14:paraId="3A4D319B" w14:textId="77777777" w:rsidTr="00F64B5F">
                              <w:trPr>
                                <w:trHeight w:val="1473"/>
                              </w:trPr>
                              <w:tc>
                                <w:tcPr>
                                  <w:tcW w:w="6558" w:type="dxa"/>
                                </w:tcPr>
                                <w:p w14:paraId="2DC40B70" w14:textId="00D93FB4" w:rsidR="000C3804" w:rsidRPr="00EF464B" w:rsidRDefault="000C3804" w:rsidP="008E0EFA">
                                  <w:pPr>
                                    <w:rPr>
                                      <w:rFonts w:asciiTheme="majorHAnsi" w:hAnsiTheme="majorHAnsi" w:cstheme="majorHAnsi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105FCA">
                                    <w:rPr>
                                      <w:rFonts w:asciiTheme="majorHAnsi" w:hAnsiTheme="majorHAnsi" w:cstheme="majorHAnsi"/>
                                      <w:b/>
                                      <w:sz w:val="24"/>
                                      <w:szCs w:val="24"/>
                                      <w:lang w:val="en"/>
                                    </w:rPr>
                                    <w:t>Languages</w:t>
                                  </w:r>
                                  <w:r w:rsidR="00105FCA" w:rsidRPr="00105FCA">
                                    <w:rPr>
                                      <w:rFonts w:asciiTheme="majorHAnsi" w:hAnsiTheme="majorHAnsi" w:cstheme="majorHAnsi"/>
                                      <w:b/>
                                      <w:sz w:val="24"/>
                                      <w:szCs w:val="24"/>
                                      <w:lang w:val="en"/>
                                    </w:rPr>
                                    <w:t xml:space="preserve"> </w:t>
                                  </w:r>
                                  <w:r w:rsidRPr="00105FCA">
                                    <w:rPr>
                                      <w:rFonts w:asciiTheme="majorHAnsi" w:hAnsiTheme="majorHAnsi" w:cstheme="majorHAnsi"/>
                                      <w:b/>
                                      <w:sz w:val="24"/>
                                      <w:szCs w:val="24"/>
                                      <w:lang w:val="en"/>
                                    </w:rPr>
                                    <w:t>:</w:t>
                                  </w:r>
                                  <w:r w:rsidRPr="00EF464B">
                                    <w:rPr>
                                      <w:rFonts w:asciiTheme="majorHAnsi" w:hAnsiTheme="majorHAnsi" w:cstheme="majorHAnsi"/>
                                      <w:sz w:val="24"/>
                                      <w:szCs w:val="24"/>
                                      <w:lang w:val="en"/>
                                    </w:rPr>
                                    <w:t xml:space="preserve"> Python, </w:t>
                                  </w:r>
                                  <w:r w:rsidR="007A41DB" w:rsidRPr="00EF464B">
                                    <w:rPr>
                                      <w:rFonts w:asciiTheme="majorHAnsi" w:hAnsiTheme="majorHAnsi" w:cstheme="majorHAnsi"/>
                                      <w:sz w:val="24"/>
                                      <w:szCs w:val="24"/>
                                      <w:lang w:val="en"/>
                                    </w:rPr>
                                    <w:t>JavaScript</w:t>
                                  </w:r>
                                  <w:r w:rsidRPr="00EF464B">
                                    <w:rPr>
                                      <w:rFonts w:asciiTheme="majorHAnsi" w:hAnsiTheme="majorHAnsi" w:cstheme="majorHAnsi"/>
                                      <w:sz w:val="24"/>
                                      <w:szCs w:val="24"/>
                                      <w:lang w:val="en"/>
                                    </w:rPr>
                                    <w:t>, HTML/CSS, C.</w:t>
                                  </w:r>
                                </w:p>
                                <w:p w14:paraId="64F9147B" w14:textId="484AACD4" w:rsidR="00854530" w:rsidRPr="00EF464B" w:rsidRDefault="00854530" w:rsidP="00854530">
                                  <w:pPr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</w:pPr>
                                  <w:r w:rsidRPr="00EF464B">
                                    <w:rPr>
                                      <w:rFonts w:asciiTheme="majorHAnsi" w:hAnsiTheme="majorHAnsi" w:cstheme="majorHAnsi"/>
                                      <w:b/>
                                      <w:sz w:val="24"/>
                                      <w:szCs w:val="24"/>
                                      <w:lang w:val="en"/>
                                    </w:rPr>
                                    <w:t xml:space="preserve">IDE/Tools : </w:t>
                                  </w:r>
                                  <w:r w:rsidRPr="00EF464B"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 xml:space="preserve">Android Studio, </w:t>
                                  </w:r>
                                  <w:proofErr w:type="spellStart"/>
                                  <w:r w:rsidRPr="00EF464B"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>Netbeans</w:t>
                                  </w:r>
                                  <w:proofErr w:type="spellEnd"/>
                                  <w:r w:rsidRPr="00EF464B"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 xml:space="preserve">, </w:t>
                                  </w:r>
                                  <w:proofErr w:type="spellStart"/>
                                  <w:r w:rsidRPr="00EF464B"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>Py</w:t>
                                  </w:r>
                                  <w:proofErr w:type="spellEnd"/>
                                  <w:r w:rsidRPr="00EF464B"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 xml:space="preserve">-Charm, </w:t>
                                  </w:r>
                                  <w:proofErr w:type="spellStart"/>
                                  <w:r w:rsidRPr="00EF464B"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>PhpStorm</w:t>
                                  </w:r>
                                  <w:proofErr w:type="spellEnd"/>
                                  <w:r w:rsidRPr="00EF464B"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 xml:space="preserve">, Anaconda, </w:t>
                                  </w:r>
                                  <w:proofErr w:type="spellStart"/>
                                  <w:r w:rsidRPr="00EF464B"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>Codeblocks</w:t>
                                  </w:r>
                                  <w:proofErr w:type="spellEnd"/>
                                  <w:r w:rsidRPr="00EF464B"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 xml:space="preserve">, Visual Studio Code, GitHub, Google </w:t>
                                  </w:r>
                                  <w:proofErr w:type="spellStart"/>
                                  <w:r w:rsidRPr="00EF464B"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>Colab</w:t>
                                  </w:r>
                                  <w:proofErr w:type="spellEnd"/>
                                  <w:r w:rsidRPr="00EF464B"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>, MySQL Workbench, phpMyAdmin</w:t>
                                  </w:r>
                                  <w:r w:rsidR="00F64B5F" w:rsidRPr="00EF464B"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 xml:space="preserve">, </w:t>
                                  </w:r>
                                  <w:proofErr w:type="spellStart"/>
                                  <w:r w:rsidR="00F64B5F" w:rsidRPr="00EF464B"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>Tinkercad</w:t>
                                  </w:r>
                                  <w:proofErr w:type="spellEnd"/>
                                  <w:r w:rsidRPr="00EF464B"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>.</w:t>
                                  </w:r>
                                </w:p>
                                <w:p w14:paraId="4293A4CD" w14:textId="296D7BCA" w:rsidR="00854530" w:rsidRPr="00EF464B" w:rsidRDefault="00854530" w:rsidP="00854530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sz w:val="24"/>
                                      <w:szCs w:val="24"/>
                                      <w:lang w:val="en"/>
                                    </w:rPr>
                                  </w:pPr>
                                  <w:r w:rsidRPr="00105FCA">
                                    <w:rPr>
                                      <w:rFonts w:asciiTheme="majorHAnsi" w:hAnsiTheme="majorHAnsi" w:cstheme="majorHAnsi"/>
                                      <w:b/>
                                      <w:sz w:val="24"/>
                                      <w:szCs w:val="24"/>
                                      <w:lang w:val="en"/>
                                    </w:rPr>
                                    <w:t>Database Systems</w:t>
                                  </w:r>
                                  <w:r w:rsidR="00105FCA">
                                    <w:rPr>
                                      <w:rFonts w:asciiTheme="majorHAnsi" w:hAnsiTheme="majorHAnsi" w:cstheme="majorHAnsi"/>
                                      <w:b/>
                                      <w:sz w:val="24"/>
                                      <w:szCs w:val="24"/>
                                      <w:lang w:val="en"/>
                                    </w:rPr>
                                    <w:t xml:space="preserve"> </w:t>
                                  </w:r>
                                  <w:r w:rsidRPr="00105FCA">
                                    <w:rPr>
                                      <w:rFonts w:asciiTheme="majorHAnsi" w:hAnsiTheme="majorHAnsi" w:cstheme="majorHAnsi"/>
                                      <w:b/>
                                      <w:sz w:val="24"/>
                                      <w:szCs w:val="24"/>
                                      <w:lang w:val="en"/>
                                    </w:rPr>
                                    <w:t>:</w:t>
                                  </w:r>
                                  <w:r w:rsidRPr="00EF464B"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 xml:space="preserve"> MySQL, SQLite, Access.</w:t>
                                  </w:r>
                                </w:p>
                                <w:p w14:paraId="1FA485A7" w14:textId="4753BB02" w:rsidR="00854530" w:rsidRPr="00EF464B" w:rsidRDefault="00854530" w:rsidP="00854530">
                                  <w:pPr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</w:pPr>
                                  <w:r w:rsidRPr="00EF464B">
                                    <w:rPr>
                                      <w:rFonts w:asciiTheme="majorHAnsi" w:hAnsiTheme="majorHAnsi" w:cstheme="majorHAnsi"/>
                                      <w:b/>
                                      <w:sz w:val="24"/>
                                      <w:szCs w:val="24"/>
                                      <w:lang w:val="en"/>
                                    </w:rPr>
                                    <w:t>Library/Frameworks</w:t>
                                  </w:r>
                                  <w:r w:rsidR="00105FCA">
                                    <w:rPr>
                                      <w:rFonts w:asciiTheme="majorHAnsi" w:hAnsiTheme="majorHAnsi" w:cstheme="majorHAnsi"/>
                                      <w:b/>
                                      <w:sz w:val="24"/>
                                      <w:szCs w:val="24"/>
                                      <w:lang w:val="en"/>
                                    </w:rPr>
                                    <w:t xml:space="preserve"> </w:t>
                                  </w:r>
                                  <w:r w:rsidRPr="00EF464B">
                                    <w:rPr>
                                      <w:rFonts w:asciiTheme="majorHAnsi" w:hAnsiTheme="majorHAnsi" w:cstheme="majorHAnsi"/>
                                      <w:b/>
                                      <w:sz w:val="24"/>
                                      <w:szCs w:val="24"/>
                                      <w:lang w:val="en"/>
                                    </w:rPr>
                                    <w:t xml:space="preserve">: </w:t>
                                  </w:r>
                                  <w:proofErr w:type="spellStart"/>
                                  <w:r w:rsidRPr="00EF464B"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>Keras</w:t>
                                  </w:r>
                                  <w:proofErr w:type="spellEnd"/>
                                  <w:r w:rsidRPr="00EF464B"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 xml:space="preserve">, </w:t>
                                  </w:r>
                                  <w:r w:rsidR="007F4CAB" w:rsidRPr="00EF464B"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>TensorFlow</w:t>
                                  </w:r>
                                  <w:r w:rsidRPr="00EF464B"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>, OpenCV, Bootstrap, jQuery</w:t>
                                  </w:r>
                                  <w:r w:rsidR="00125149"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>, Laravel</w:t>
                                  </w:r>
                                </w:p>
                                <w:p w14:paraId="548C1436" w14:textId="77777777" w:rsidR="00854530" w:rsidRPr="00EF464B" w:rsidRDefault="00854530" w:rsidP="00854530">
                                  <w:pPr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</w:pPr>
                                  <w:r w:rsidRPr="00EF464B">
                                    <w:rPr>
                                      <w:rFonts w:asciiTheme="majorHAnsi" w:hAnsiTheme="majorHAnsi" w:cstheme="majorHAnsi"/>
                                      <w:b/>
                                      <w:sz w:val="24"/>
                                      <w:szCs w:val="24"/>
                                      <w:lang w:val="en"/>
                                    </w:rPr>
                                    <w:t>Operating Systems</w:t>
                                  </w:r>
                                  <w:r w:rsidR="00105FCA">
                                    <w:rPr>
                                      <w:rFonts w:asciiTheme="majorHAnsi" w:hAnsiTheme="majorHAnsi" w:cstheme="majorHAnsi"/>
                                      <w:b/>
                                      <w:sz w:val="24"/>
                                      <w:szCs w:val="24"/>
                                      <w:lang w:val="en"/>
                                    </w:rPr>
                                    <w:t xml:space="preserve"> </w:t>
                                  </w:r>
                                  <w:r w:rsidRPr="00EF464B">
                                    <w:rPr>
                                      <w:rFonts w:asciiTheme="majorHAnsi" w:hAnsiTheme="majorHAnsi" w:cstheme="majorHAnsi"/>
                                      <w:b/>
                                      <w:sz w:val="24"/>
                                      <w:szCs w:val="24"/>
                                      <w:lang w:val="en"/>
                                    </w:rPr>
                                    <w:t xml:space="preserve">: </w:t>
                                  </w:r>
                                  <w:r w:rsidRPr="00EF464B">
                                    <w:rPr>
                                      <w:rFonts w:asciiTheme="majorHAnsi" w:hAnsiTheme="majorHAnsi" w:cstheme="majorHAnsi"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>Windows 10, Linux</w:t>
                                  </w:r>
                                </w:p>
                                <w:p w14:paraId="54F79CF4" w14:textId="725C1181" w:rsidR="007A41DB" w:rsidRPr="00EF464B" w:rsidRDefault="007A41DB" w:rsidP="00854530">
                                  <w:pPr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EF464B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>Others</w:t>
                                  </w:r>
                                  <w:r w:rsidR="00105FCA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 xml:space="preserve"> </w:t>
                                  </w:r>
                                  <w:r w:rsidRPr="00EF464B">
                                    <w:rPr>
                                      <w:rFonts w:asciiTheme="majorHAnsi" w:hAnsiTheme="majorHAnsi" w:cstheme="majorHAnsi"/>
                                      <w:b/>
                                      <w:bCs/>
                                      <w:sz w:val="24"/>
                                      <w:szCs w:val="24"/>
                                      <w:lang w:val="en"/>
                                    </w:rPr>
                                    <w:t xml:space="preserve">: </w:t>
                                  </w:r>
                                  <w:r w:rsidRPr="00EF464B">
                                    <w:rPr>
                                      <w:rFonts w:asciiTheme="majorHAnsi" w:hAnsiTheme="majorHAnsi" w:cstheme="majorHAnsi"/>
                                      <w:sz w:val="24"/>
                                      <w:szCs w:val="24"/>
                                      <w:lang w:val="en"/>
                                    </w:rPr>
                                    <w:t>MS Office (Word, Excel, PowerPoint etc.)</w:t>
                                  </w:r>
                                </w:p>
                              </w:tc>
                            </w:tr>
                          </w:tbl>
                          <w:p w14:paraId="3E74CF8A" w14:textId="77777777" w:rsidR="000C3804" w:rsidRPr="00EF464B" w:rsidRDefault="000C3804" w:rsidP="000C3804">
                            <w:pPr>
                              <w:pStyle w:val="Styl1"/>
                              <w:spacing w:before="240"/>
                              <w:rPr>
                                <w:rFonts w:cstheme="majorHAnsi"/>
                                <w:lang w:val="en-US"/>
                              </w:rPr>
                            </w:pPr>
                            <w:r w:rsidRPr="00EF464B">
                              <w:rPr>
                                <w:rFonts w:cstheme="majorHAnsi"/>
                                <w:lang w:val="en"/>
                              </w:rPr>
                              <w:t>Projects</w:t>
                            </w:r>
                          </w:p>
                          <w:p w14:paraId="30DA3E9C" w14:textId="14D55577" w:rsidR="004F1732" w:rsidRPr="004F1732" w:rsidRDefault="004F1732" w:rsidP="004F1732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F95B24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 xml:space="preserve">Portfolio project : Live at : </w:t>
                            </w:r>
                            <w:hyperlink r:id="rId5" w:history="1">
                              <w:r w:rsidRPr="00F95B24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https://sadiajamal.github.io/</w:t>
                              </w:r>
                            </w:hyperlink>
                            <w:r w:rsidRPr="00F95B24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</w:p>
                          <w:p w14:paraId="3FA0BF3D" w14:textId="77777777" w:rsidR="004F1732" w:rsidRDefault="004F1732" w:rsidP="004F1732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Programmed With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: HTML, CSS3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, JS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.</w:t>
                            </w:r>
                          </w:p>
                          <w:p w14:paraId="7511A3D5" w14:textId="77777777" w:rsidR="004F1732" w:rsidRDefault="000C3804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</w:p>
                          <w:p w14:paraId="224ABEDF" w14:textId="0087CEB5" w:rsidR="000C3804" w:rsidRPr="00EF464B" w:rsidRDefault="000C3804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 xml:space="preserve">Weather Status Prediction of Dhaka city using Machine learning </w:t>
                            </w:r>
                          </w:p>
                          <w:p w14:paraId="319FB1B2" w14:textId="6851CDFB" w:rsidR="000C3804" w:rsidRPr="00EF464B" w:rsidRDefault="000C3804" w:rsidP="0096520F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A machine learning model that predicts tomorrow’s temperature of Dhaka city.</w:t>
                            </w:r>
                            <w:r w:rsidR="0096520F" w:rsidRPr="00EF464B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This model is built with Linear Regression, Logistic regression and Naïve Bayes Classifier.</w:t>
                            </w:r>
                          </w:p>
                          <w:p w14:paraId="49DFC349" w14:textId="0B1E6A92" w:rsidR="0096520F" w:rsidRPr="00EF464B" w:rsidRDefault="0096520F" w:rsidP="0096520F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Programmed With</w:t>
                            </w:r>
                            <w:r w:rsidR="00FA6D4E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: Python.</w:t>
                            </w:r>
                          </w:p>
                          <w:p w14:paraId="3D1E87FB" w14:textId="77777777" w:rsidR="0096520F" w:rsidRPr="00EF464B" w:rsidRDefault="0096520F" w:rsidP="0096520F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5670B502" w14:textId="75296D05" w:rsidR="000C3804" w:rsidRPr="00EF464B" w:rsidRDefault="000C3804" w:rsidP="001214A8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>Forest Fire Analysis using M</w:t>
                            </w:r>
                            <w:r w:rsidR="002B136C" w:rsidRPr="00EF464B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>L</w:t>
                            </w:r>
                          </w:p>
                          <w:p w14:paraId="00DD80AA" w14:textId="1DB9F2B1" w:rsidR="000C3804" w:rsidRPr="00EF464B" w:rsidRDefault="000C3804" w:rsidP="0096520F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This work is on Brazilian Forest Fire. The model is built with K-means Clustering, Fuzzy C-means and Apriori Algorithm. The model is able to show the states which are in risk of fire, based on previous data.</w:t>
                            </w:r>
                          </w:p>
                          <w:p w14:paraId="7B690E58" w14:textId="28EB26B3" w:rsidR="0096520F" w:rsidRPr="00EF464B" w:rsidRDefault="0096520F" w:rsidP="0096520F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Programmed With</w:t>
                            </w:r>
                            <w:r w:rsidR="00FA6D4E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: Python.</w:t>
                            </w:r>
                          </w:p>
                          <w:p w14:paraId="01A03DA2" w14:textId="77777777" w:rsidR="0096520F" w:rsidRPr="00EF464B" w:rsidRDefault="0096520F" w:rsidP="0096520F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4C9DA298" w14:textId="77777777" w:rsidR="000C3804" w:rsidRPr="00EF464B" w:rsidRDefault="000C3804" w:rsidP="001214A8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>Credit Card Fraud Detection</w:t>
                            </w:r>
                          </w:p>
                          <w:p w14:paraId="56737AD5" w14:textId="77777777" w:rsidR="000C3804" w:rsidRPr="00EF464B" w:rsidRDefault="000C3804" w:rsidP="0096520F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This model can detect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shd w:val="clear" w:color="auto" w:fill="FFFFFF"/>
                                <w:lang w:val="en"/>
                              </w:rPr>
                              <w:t xml:space="preserve"> fraudulent credit card transactions so that customers are not charged for items that they did not purchase.</w:t>
                            </w:r>
                          </w:p>
                          <w:p w14:paraId="7150AA5C" w14:textId="57537F8D" w:rsidR="000C3804" w:rsidRPr="00EF464B" w:rsidRDefault="000C3804" w:rsidP="0096520F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shd w:val="clear" w:color="auto" w:fill="FFFFFF"/>
                                <w:lang w:val="en"/>
                              </w:rPr>
                              <w:t xml:space="preserve">The model is built on 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Linear Regression, Logistic regression and K-means Clustering.</w:t>
                            </w:r>
                          </w:p>
                          <w:p w14:paraId="76CA6B31" w14:textId="60387BB0" w:rsidR="0096520F" w:rsidRPr="00EF464B" w:rsidRDefault="0096520F" w:rsidP="0096520F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Programmed With</w:t>
                            </w:r>
                            <w:r w:rsidR="00FA6D4E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: Python.</w:t>
                            </w:r>
                          </w:p>
                          <w:p w14:paraId="72573FC6" w14:textId="77777777" w:rsidR="0096520F" w:rsidRPr="00EF464B" w:rsidRDefault="0096520F" w:rsidP="0096520F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6CF856E9" w14:textId="6441B4E1" w:rsidR="00853803" w:rsidRPr="00EF464B" w:rsidRDefault="00853803" w:rsidP="001214A8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>DIU Charity Arcade</w:t>
                            </w:r>
                          </w:p>
                          <w:p w14:paraId="7ED282FE" w14:textId="099B0804" w:rsidR="00853803" w:rsidRPr="00EF464B" w:rsidRDefault="00853803" w:rsidP="0096520F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A crowd funding website which is for disaster affected people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shd w:val="clear" w:color="auto" w:fill="FFFFFF"/>
                                <w:lang w:val="en"/>
                              </w:rPr>
                              <w:t>.</w:t>
                            </w:r>
                            <w:r w:rsidR="0096520F" w:rsidRPr="00EF464B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People can donate money, blood, cloths, medicines </w:t>
                            </w:r>
                            <w:r w:rsidR="007F4CAB"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etc.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 for those who are in need</w:t>
                            </w:r>
                            <w:r w:rsidR="0096520F"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. </w:t>
                            </w:r>
                          </w:p>
                          <w:p w14:paraId="38D41087" w14:textId="4608223B" w:rsidR="0096520F" w:rsidRDefault="0096520F" w:rsidP="0096520F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Programmed With</w:t>
                            </w:r>
                            <w:r w:rsidR="00FA6D4E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: PHP, Laravel, HTML, CSS3.</w:t>
                            </w:r>
                          </w:p>
                          <w:p w14:paraId="4116049B" w14:textId="04BB799E" w:rsidR="00F95B24" w:rsidRDefault="00F95B24" w:rsidP="0096520F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27354491" w14:textId="419441EC" w:rsidR="00F95B24" w:rsidRDefault="00F95B24" w:rsidP="0096520F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6FB1CD01" w14:textId="77777777" w:rsidR="00F95B24" w:rsidRPr="00EF464B" w:rsidRDefault="00F95B24" w:rsidP="0096520F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3948CC58" w14:textId="77777777" w:rsidR="0096520F" w:rsidRPr="00EF464B" w:rsidRDefault="0096520F" w:rsidP="0096520F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327B2AB6" w14:textId="3F9C7C13" w:rsidR="000C3804" w:rsidRPr="00EF464B" w:rsidRDefault="000C3804" w:rsidP="000C3804">
                            <w:pPr>
                              <w:pStyle w:val="NoSpacing"/>
                              <w:ind w:left="1080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lang w:val="en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595732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192pt;margin-top:0;width:354.75pt;height:793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" filled="f" stroked="f">
                <v:textbox>
                  <w:txbxContent>
                    <w:p w14:paraId="6F09E767" w14:textId="77777777" w:rsidR="000C3804" w:rsidRPr="00EF464B" w:rsidRDefault="000C3804" w:rsidP="000C3804">
                      <w:pPr>
                        <w:pStyle w:val="Styl1"/>
                        <w:rPr>
                          <w:rFonts w:cstheme="majorHAnsi"/>
                          <w:lang w:val="en-US"/>
                        </w:rPr>
                      </w:pPr>
                      <w:r w:rsidRPr="00EF464B">
                        <w:rPr>
                          <w:rFonts w:cstheme="majorHAnsi"/>
                          <w:lang w:val="en"/>
                        </w:rPr>
                        <w:t>Summary</w:t>
                      </w:r>
                    </w:p>
                    <w:p w14:paraId="69FF4B55" w14:textId="354E7999" w:rsidR="000C3804" w:rsidRPr="00EF464B" w:rsidRDefault="000C3804" w:rsidP="000C380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F</w:t>
                      </w:r>
                      <w:r w:rsidR="009300BC"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resh Graduate</w:t>
                      </w:r>
                      <w:r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="009B23EB"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from</w:t>
                      </w:r>
                      <w:r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 Daffodil International University. Under-graduation subject is Computer Science and Engineering.</w:t>
                      </w:r>
                    </w:p>
                    <w:p w14:paraId="01F9F1E5" w14:textId="6DFDE975" w:rsidR="000C3804" w:rsidRPr="00EF464B" w:rsidRDefault="000C3804" w:rsidP="000C380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Inquisitive, hard-working and consistent. Looking for internship</w:t>
                      </w:r>
                      <w:r w:rsidR="005232BD"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/real-life work</w:t>
                      </w:r>
                      <w:r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 opportunities where I can apply my skills and contribute to real-world projects</w:t>
                      </w:r>
                      <w:r w:rsidR="00CD3A9E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.</w:t>
                      </w:r>
                    </w:p>
                    <w:p w14:paraId="6CC194E3" w14:textId="77777777" w:rsidR="000C3804" w:rsidRPr="00EF464B" w:rsidRDefault="000C3804" w:rsidP="000C3804">
                      <w:pPr>
                        <w:pStyle w:val="Styl1"/>
                        <w:rPr>
                          <w:rFonts w:cstheme="majorHAnsi"/>
                          <w:lang w:val="en-US"/>
                        </w:rPr>
                      </w:pPr>
                      <w:r w:rsidRPr="00EF464B">
                        <w:rPr>
                          <w:rFonts w:cstheme="majorHAnsi"/>
                          <w:lang w:val="en"/>
                        </w:rPr>
                        <w:t>Technical Skills</w:t>
                      </w:r>
                    </w:p>
                    <w:tbl>
                      <w:tblPr>
                        <w:tblStyle w:val="TableGrid"/>
                        <w:tblW w:w="655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558"/>
                      </w:tblGrid>
                      <w:tr w:rsidR="000C3804" w:rsidRPr="00EF464B" w14:paraId="3A4D319B" w14:textId="77777777" w:rsidTr="00F64B5F">
                        <w:trPr>
                          <w:trHeight w:val="1473"/>
                        </w:trPr>
                        <w:tc>
                          <w:tcPr>
                            <w:tcW w:w="6558" w:type="dxa"/>
                          </w:tcPr>
                          <w:p w14:paraId="2DC40B70" w14:textId="00D93FB4" w:rsidR="000C3804" w:rsidRPr="00EF464B" w:rsidRDefault="000C3804" w:rsidP="008E0EFA">
                            <w:pP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05FCA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>Languages</w:t>
                            </w:r>
                            <w:r w:rsidR="00105FCA" w:rsidRPr="00105FCA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Pr="00105FCA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>: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 Python, </w:t>
                            </w:r>
                            <w:r w:rsidR="007A41DB"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JavaScript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, HTML/CSS, C.</w:t>
                            </w:r>
                          </w:p>
                          <w:p w14:paraId="64F9147B" w14:textId="484AACD4" w:rsidR="00854530" w:rsidRPr="00EF464B" w:rsidRDefault="00854530" w:rsidP="00854530">
                            <w:pPr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 xml:space="preserve">IDE/Tools : 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Android Studio, </w:t>
                            </w:r>
                            <w:proofErr w:type="spellStart"/>
                            <w:r w:rsidRPr="00EF464B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>Netbeans</w:t>
                            </w:r>
                            <w:proofErr w:type="spellEnd"/>
                            <w:r w:rsidRPr="00EF464B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, </w:t>
                            </w:r>
                            <w:proofErr w:type="spellStart"/>
                            <w:r w:rsidRPr="00EF464B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>Py</w:t>
                            </w:r>
                            <w:proofErr w:type="spellEnd"/>
                            <w:r w:rsidRPr="00EF464B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-Charm, </w:t>
                            </w:r>
                            <w:proofErr w:type="spellStart"/>
                            <w:r w:rsidRPr="00EF464B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>PhpStorm</w:t>
                            </w:r>
                            <w:proofErr w:type="spellEnd"/>
                            <w:r w:rsidRPr="00EF464B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, Anaconda, </w:t>
                            </w:r>
                            <w:proofErr w:type="spellStart"/>
                            <w:r w:rsidRPr="00EF464B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>Codeblocks</w:t>
                            </w:r>
                            <w:proofErr w:type="spellEnd"/>
                            <w:r w:rsidRPr="00EF464B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, Visual Studio Code, GitHub, Google </w:t>
                            </w:r>
                            <w:proofErr w:type="spellStart"/>
                            <w:r w:rsidRPr="00EF464B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>Colab</w:t>
                            </w:r>
                            <w:proofErr w:type="spellEnd"/>
                            <w:r w:rsidRPr="00EF464B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>, MySQL Workbench, phpMyAdmin</w:t>
                            </w:r>
                            <w:r w:rsidR="00F64B5F" w:rsidRPr="00EF464B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, </w:t>
                            </w:r>
                            <w:proofErr w:type="spellStart"/>
                            <w:r w:rsidR="00F64B5F" w:rsidRPr="00EF464B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>Tinkercad</w:t>
                            </w:r>
                            <w:proofErr w:type="spellEnd"/>
                            <w:r w:rsidRPr="00EF464B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>.</w:t>
                            </w:r>
                          </w:p>
                          <w:p w14:paraId="4293A4CD" w14:textId="296D7BCA" w:rsidR="00854530" w:rsidRPr="00EF464B" w:rsidRDefault="00854530" w:rsidP="00854530">
                            <w:pP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105FCA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>Database Systems</w:t>
                            </w:r>
                            <w:r w:rsidR="00105FCA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Pr="00105FCA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>: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 MySQL, SQLite, Access.</w:t>
                            </w:r>
                          </w:p>
                          <w:p w14:paraId="1FA485A7" w14:textId="4753BB02" w:rsidR="00854530" w:rsidRPr="00EF464B" w:rsidRDefault="00854530" w:rsidP="00854530">
                            <w:pPr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>Library/Frameworks</w:t>
                            </w:r>
                            <w:r w:rsidR="00105FCA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 xml:space="preserve">: </w:t>
                            </w:r>
                            <w:proofErr w:type="spellStart"/>
                            <w:r w:rsidRPr="00EF464B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>Keras</w:t>
                            </w:r>
                            <w:proofErr w:type="spellEnd"/>
                            <w:r w:rsidRPr="00EF464B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, </w:t>
                            </w:r>
                            <w:r w:rsidR="007F4CAB" w:rsidRPr="00EF464B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>TensorFlow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>, OpenCV, Bootstrap, jQuery</w:t>
                            </w:r>
                            <w:r w:rsidR="00125149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>, Laravel</w:t>
                            </w:r>
                          </w:p>
                          <w:p w14:paraId="548C1436" w14:textId="77777777" w:rsidR="00854530" w:rsidRPr="00EF464B" w:rsidRDefault="00854530" w:rsidP="00854530">
                            <w:pPr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>Operating Systems</w:t>
                            </w:r>
                            <w:r w:rsidR="00105FCA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 xml:space="preserve">: 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>Windows 10, Linux</w:t>
                            </w:r>
                          </w:p>
                          <w:p w14:paraId="54F79CF4" w14:textId="725C1181" w:rsidR="007A41DB" w:rsidRPr="00EF464B" w:rsidRDefault="007A41DB" w:rsidP="00854530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Others</w:t>
                            </w:r>
                            <w:r w:rsidR="00105FCA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: 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MS Office (Word, Excel, PowerPoint etc.)</w:t>
                            </w:r>
                          </w:p>
                        </w:tc>
                      </w:tr>
                    </w:tbl>
                    <w:p w14:paraId="3E74CF8A" w14:textId="77777777" w:rsidR="000C3804" w:rsidRPr="00EF464B" w:rsidRDefault="000C3804" w:rsidP="000C3804">
                      <w:pPr>
                        <w:pStyle w:val="Styl1"/>
                        <w:spacing w:before="240"/>
                        <w:rPr>
                          <w:rFonts w:cstheme="majorHAnsi"/>
                          <w:lang w:val="en-US"/>
                        </w:rPr>
                      </w:pPr>
                      <w:r w:rsidRPr="00EF464B">
                        <w:rPr>
                          <w:rFonts w:cstheme="majorHAnsi"/>
                          <w:lang w:val="en"/>
                        </w:rPr>
                        <w:t>Projects</w:t>
                      </w:r>
                    </w:p>
                    <w:p w14:paraId="30DA3E9C" w14:textId="14D55577" w:rsidR="004F1732" w:rsidRPr="004F1732" w:rsidRDefault="004F1732" w:rsidP="004F1732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  <w:lang w:val="en"/>
                        </w:rPr>
                      </w:pPr>
                      <w:r w:rsidRPr="00F95B24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  <w:lang w:val="en"/>
                        </w:rPr>
                        <w:t xml:space="preserve">Portfolio project : Live at : </w:t>
                      </w:r>
                      <w:hyperlink r:id="rId6" w:history="1">
                        <w:r w:rsidRPr="00F95B24">
                          <w:rPr>
                            <w:rStyle w:val="Hyperlink"/>
                            <w:sz w:val="24"/>
                            <w:szCs w:val="24"/>
                          </w:rPr>
                          <w:t>https://sadiajamal.github.io/</w:t>
                        </w:r>
                      </w:hyperlink>
                      <w:r w:rsidRPr="00F95B24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</w:p>
                    <w:p w14:paraId="3FA0BF3D" w14:textId="77777777" w:rsidR="004F1732" w:rsidRDefault="004F1732" w:rsidP="004F1732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Programmed With</w:t>
                      </w:r>
                      <w:r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Pr="00EF464B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: HTML, CSS3</w:t>
                      </w:r>
                      <w:r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, JS</w:t>
                      </w:r>
                      <w:r w:rsidRPr="00EF464B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.</w:t>
                      </w:r>
                    </w:p>
                    <w:p w14:paraId="7511A3D5" w14:textId="77777777" w:rsidR="004F1732" w:rsidRDefault="000C3804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</w:p>
                    <w:p w14:paraId="224ABEDF" w14:textId="0087CEB5" w:rsidR="000C3804" w:rsidRPr="00EF464B" w:rsidRDefault="000C3804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  <w:lang w:val="en"/>
                        </w:rPr>
                        <w:t xml:space="preserve">Weather Status Prediction of Dhaka city using Machine learning </w:t>
                      </w:r>
                    </w:p>
                    <w:p w14:paraId="319FB1B2" w14:textId="6851CDFB" w:rsidR="000C3804" w:rsidRPr="00EF464B" w:rsidRDefault="000C3804" w:rsidP="0096520F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A machine learning model that predicts tomorrow’s temperature of Dhaka city.</w:t>
                      </w:r>
                      <w:r w:rsidR="0096520F" w:rsidRPr="00EF464B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This model is built with Linear Regression, Logistic regression and Naïve Bayes Classifier.</w:t>
                      </w:r>
                    </w:p>
                    <w:p w14:paraId="49DFC349" w14:textId="0B1E6A92" w:rsidR="0096520F" w:rsidRPr="00EF464B" w:rsidRDefault="0096520F" w:rsidP="0096520F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Programmed With</w:t>
                      </w:r>
                      <w:r w:rsidR="00FA6D4E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Pr="00EF464B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: Python.</w:t>
                      </w:r>
                    </w:p>
                    <w:p w14:paraId="3D1E87FB" w14:textId="77777777" w:rsidR="0096520F" w:rsidRPr="00EF464B" w:rsidRDefault="0096520F" w:rsidP="0096520F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</w:p>
                    <w:p w14:paraId="5670B502" w14:textId="75296D05" w:rsidR="000C3804" w:rsidRPr="00EF464B" w:rsidRDefault="000C3804" w:rsidP="001214A8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  <w:lang w:val="en"/>
                        </w:rPr>
                        <w:t>Forest Fire Analysis using M</w:t>
                      </w:r>
                      <w:r w:rsidR="002B136C" w:rsidRPr="00EF464B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  <w:lang w:val="en"/>
                        </w:rPr>
                        <w:t>L</w:t>
                      </w:r>
                    </w:p>
                    <w:p w14:paraId="00DD80AA" w14:textId="1DB9F2B1" w:rsidR="000C3804" w:rsidRPr="00EF464B" w:rsidRDefault="000C3804" w:rsidP="0096520F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This work is on Brazilian Forest Fire. The model is built with K-means Clustering, Fuzzy C-means and Apriori Algorithm. The model is able to show the states which are in risk of fire, based on previous data.</w:t>
                      </w:r>
                    </w:p>
                    <w:p w14:paraId="7B690E58" w14:textId="28EB26B3" w:rsidR="0096520F" w:rsidRPr="00EF464B" w:rsidRDefault="0096520F" w:rsidP="0096520F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Programmed With</w:t>
                      </w:r>
                      <w:r w:rsidR="00FA6D4E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Pr="00EF464B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: Python.</w:t>
                      </w:r>
                    </w:p>
                    <w:p w14:paraId="01A03DA2" w14:textId="77777777" w:rsidR="0096520F" w:rsidRPr="00EF464B" w:rsidRDefault="0096520F" w:rsidP="0096520F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</w:p>
                    <w:p w14:paraId="4C9DA298" w14:textId="77777777" w:rsidR="000C3804" w:rsidRPr="00EF464B" w:rsidRDefault="000C3804" w:rsidP="001214A8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  <w:lang w:val="en"/>
                        </w:rPr>
                        <w:t>Credit Card Fraud Detection</w:t>
                      </w:r>
                    </w:p>
                    <w:p w14:paraId="56737AD5" w14:textId="77777777" w:rsidR="000C3804" w:rsidRPr="00EF464B" w:rsidRDefault="000C3804" w:rsidP="0096520F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This model can detect</w:t>
                      </w:r>
                      <w:r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shd w:val="clear" w:color="auto" w:fill="FFFFFF"/>
                          <w:lang w:val="en"/>
                        </w:rPr>
                        <w:t xml:space="preserve"> fraudulent credit card transactions so that customers are not charged for items that they did not purchase.</w:t>
                      </w:r>
                    </w:p>
                    <w:p w14:paraId="7150AA5C" w14:textId="57537F8D" w:rsidR="000C3804" w:rsidRPr="00EF464B" w:rsidRDefault="000C3804" w:rsidP="0096520F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shd w:val="clear" w:color="auto" w:fill="FFFFFF"/>
                          <w:lang w:val="en"/>
                        </w:rPr>
                        <w:t xml:space="preserve">The model is built on </w:t>
                      </w:r>
                      <w:r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Linear Regression, Logistic regression and K-means Clustering.</w:t>
                      </w:r>
                    </w:p>
                    <w:p w14:paraId="76CA6B31" w14:textId="60387BB0" w:rsidR="0096520F" w:rsidRPr="00EF464B" w:rsidRDefault="0096520F" w:rsidP="0096520F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Programmed With</w:t>
                      </w:r>
                      <w:r w:rsidR="00FA6D4E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Pr="00EF464B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: Python.</w:t>
                      </w:r>
                    </w:p>
                    <w:p w14:paraId="72573FC6" w14:textId="77777777" w:rsidR="0096520F" w:rsidRPr="00EF464B" w:rsidRDefault="0096520F" w:rsidP="0096520F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</w:p>
                    <w:p w14:paraId="6CF856E9" w14:textId="6441B4E1" w:rsidR="00853803" w:rsidRPr="00EF464B" w:rsidRDefault="00853803" w:rsidP="001214A8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  <w:lang w:val="en"/>
                        </w:rPr>
                        <w:t>DIU Charity Arcade</w:t>
                      </w:r>
                    </w:p>
                    <w:p w14:paraId="7ED282FE" w14:textId="099B0804" w:rsidR="00853803" w:rsidRPr="00EF464B" w:rsidRDefault="00853803" w:rsidP="0096520F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A crowd funding website which is for disaster affected people</w:t>
                      </w:r>
                      <w:r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shd w:val="clear" w:color="auto" w:fill="FFFFFF"/>
                          <w:lang w:val="en"/>
                        </w:rPr>
                        <w:t>.</w:t>
                      </w:r>
                      <w:r w:rsidR="0096520F" w:rsidRPr="00EF464B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People can donate money, blood, cloths, medicines </w:t>
                      </w:r>
                      <w:r w:rsidR="007F4CAB"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etc.</w:t>
                      </w:r>
                      <w:r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 for those who are in need</w:t>
                      </w:r>
                      <w:r w:rsidR="0096520F"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. </w:t>
                      </w:r>
                    </w:p>
                    <w:p w14:paraId="38D41087" w14:textId="4608223B" w:rsidR="0096520F" w:rsidRDefault="0096520F" w:rsidP="0096520F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Programmed With</w:t>
                      </w:r>
                      <w:r w:rsidR="00FA6D4E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Pr="00EF464B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: PHP, Laravel, HTML, CSS3.</w:t>
                      </w:r>
                    </w:p>
                    <w:p w14:paraId="4116049B" w14:textId="04BB799E" w:rsidR="00F95B24" w:rsidRDefault="00F95B24" w:rsidP="0096520F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</w:pPr>
                    </w:p>
                    <w:p w14:paraId="27354491" w14:textId="419441EC" w:rsidR="00F95B24" w:rsidRDefault="00F95B24" w:rsidP="0096520F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</w:pPr>
                    </w:p>
                    <w:p w14:paraId="6FB1CD01" w14:textId="77777777" w:rsidR="00F95B24" w:rsidRPr="00EF464B" w:rsidRDefault="00F95B24" w:rsidP="0096520F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</w:p>
                    <w:p w14:paraId="3948CC58" w14:textId="77777777" w:rsidR="0096520F" w:rsidRPr="00EF464B" w:rsidRDefault="0096520F" w:rsidP="0096520F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</w:p>
                    <w:p w14:paraId="327B2AB6" w14:textId="3F9C7C13" w:rsidR="000C3804" w:rsidRPr="00EF464B" w:rsidRDefault="000C3804" w:rsidP="000C3804">
                      <w:pPr>
                        <w:pStyle w:val="NoSpacing"/>
                        <w:ind w:left="1080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lang w:val="en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EF464B">
        <w:rPr>
          <w:rFonts w:asciiTheme="majorHAnsi" w:hAnsiTheme="majorHAnsi" w:cstheme="majorHAnsi"/>
          <w:noProof/>
          <w:lang w:val="e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25770C1" wp14:editId="5F8D6AB6">
                <wp:simplePos x="0" y="0"/>
                <wp:positionH relativeFrom="column">
                  <wp:posOffset>-85725</wp:posOffset>
                </wp:positionH>
                <wp:positionV relativeFrom="paragraph">
                  <wp:posOffset>3438525</wp:posOffset>
                </wp:positionV>
                <wp:extent cx="2171700" cy="6172200"/>
                <wp:effectExtent l="0" t="0" r="0" b="0"/>
                <wp:wrapSquare wrapText="bothSides"/>
                <wp:docPr id="4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6172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224782" w14:textId="77777777" w:rsidR="000C3804" w:rsidRPr="00D11747" w:rsidRDefault="000C3804" w:rsidP="000C3804">
                            <w:pPr>
                              <w:pStyle w:val="Styl1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"/>
                              </w:rPr>
                              <w:t>Contact</w:t>
                            </w:r>
                          </w:p>
                          <w:p w14:paraId="501E1354" w14:textId="77777777" w:rsidR="000C3804" w:rsidRPr="00380CB2" w:rsidRDefault="000C3804" w:rsidP="000C3804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80CB2">
                              <w:rPr>
                                <w:b/>
                                <w:sz w:val="24"/>
                                <w:szCs w:val="24"/>
                                <w:lang w:val="en"/>
                              </w:rPr>
                              <w:t>Address:</w:t>
                            </w:r>
                          </w:p>
                          <w:p w14:paraId="2CD853D6" w14:textId="77777777" w:rsidR="000C3804" w:rsidRPr="00380CB2" w:rsidRDefault="000C3804" w:rsidP="000C3804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"/>
                              </w:rPr>
                              <w:t>380/18/E, Rampura, Dhaka-1209</w:t>
                            </w:r>
                          </w:p>
                          <w:p w14:paraId="0214F5D0" w14:textId="77777777" w:rsidR="000C3804" w:rsidRPr="00380CB2" w:rsidRDefault="000C3804" w:rsidP="000C3804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80CB2">
                              <w:rPr>
                                <w:b/>
                                <w:sz w:val="24"/>
                                <w:szCs w:val="24"/>
                                <w:lang w:val="en"/>
                              </w:rPr>
                              <w:t>Phone:</w:t>
                            </w:r>
                          </w:p>
                          <w:p w14:paraId="7926E175" w14:textId="77777777" w:rsidR="000C3804" w:rsidRPr="00380CB2" w:rsidRDefault="000C3804" w:rsidP="000C3804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80CB2">
                              <w:rPr>
                                <w:sz w:val="24"/>
                                <w:szCs w:val="24"/>
                                <w:lang w:val="en"/>
                              </w:rPr>
                              <w:t>+</w:t>
                            </w:r>
                            <w:r>
                              <w:rPr>
                                <w:sz w:val="24"/>
                                <w:szCs w:val="24"/>
                                <w:lang w:val="en"/>
                              </w:rPr>
                              <w:t>8801715167415</w:t>
                            </w:r>
                          </w:p>
                          <w:p w14:paraId="63A44ED9" w14:textId="77777777" w:rsidR="000C3804" w:rsidRPr="00380CB2" w:rsidRDefault="000C3804" w:rsidP="000C3804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80CB2">
                              <w:rPr>
                                <w:b/>
                                <w:sz w:val="24"/>
                                <w:szCs w:val="24"/>
                                <w:lang w:val="en"/>
                              </w:rPr>
                              <w:t>Email:</w:t>
                            </w:r>
                          </w:p>
                          <w:p w14:paraId="3171C9A7" w14:textId="3DB6B70A" w:rsidR="000C3804" w:rsidRPr="00D6616E" w:rsidRDefault="005423D4" w:rsidP="000C3804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"/>
                              </w:rPr>
                              <w:t>sadia.jamal2015@gmail.com</w:t>
                            </w:r>
                          </w:p>
                          <w:p w14:paraId="7551D7F1" w14:textId="08C095CD" w:rsidR="000C3804" w:rsidRPr="00D6616E" w:rsidRDefault="007A41DB" w:rsidP="000C3804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6616E">
                              <w:rPr>
                                <w:b/>
                                <w:sz w:val="24"/>
                                <w:szCs w:val="24"/>
                                <w:lang w:val="en"/>
                              </w:rPr>
                              <w:t>GitHub</w:t>
                            </w:r>
                            <w:r w:rsidR="000C3804" w:rsidRPr="00D6616E">
                              <w:rPr>
                                <w:b/>
                                <w:sz w:val="24"/>
                                <w:szCs w:val="24"/>
                                <w:lang w:val="en"/>
                              </w:rPr>
                              <w:t>:</w:t>
                            </w:r>
                          </w:p>
                          <w:p w14:paraId="5FD6354E" w14:textId="36E04C17" w:rsidR="000C3804" w:rsidRPr="000C1B42" w:rsidRDefault="00732F11" w:rsidP="000C3804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0C1B42">
                              <w:rPr>
                                <w:sz w:val="24"/>
                                <w:szCs w:val="24"/>
                                <w:lang w:val="en"/>
                              </w:rPr>
                              <w:t>https://github.com/sadiajamal</w:t>
                            </w:r>
                          </w:p>
                          <w:p w14:paraId="266D89D6" w14:textId="262B7FA3" w:rsidR="00732F11" w:rsidRPr="000C1B42" w:rsidRDefault="007A41DB" w:rsidP="000C3804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0C1B42">
                              <w:rPr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LinkedIn</w:t>
                            </w:r>
                            <w:r w:rsidR="00732F11" w:rsidRPr="000C1B42">
                              <w:rPr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:</w:t>
                            </w:r>
                          </w:p>
                          <w:p w14:paraId="3309C398" w14:textId="7F33355F" w:rsidR="00732F11" w:rsidRPr="000C1B42" w:rsidRDefault="00732F11" w:rsidP="000C3804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0C1B42">
                              <w:rPr>
                                <w:sz w:val="24"/>
                                <w:szCs w:val="24"/>
                              </w:rPr>
                              <w:t>https://www.linkedin.com/in/sadia00/</w:t>
                            </w:r>
                          </w:p>
                          <w:p w14:paraId="09487250" w14:textId="678944B4" w:rsidR="000C3804" w:rsidRPr="0080565E" w:rsidRDefault="000C3804" w:rsidP="000C3804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5770C1" id="_x0000_s1027" type="#_x0000_t202" style="position:absolute;margin-left:-6.75pt;margin-top:270.75pt;width:171pt;height:486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" filled="f" stroked="f">
                <v:textbox>
                  <w:txbxContent>
                    <w:p w14:paraId="3A224782" w14:textId="77777777" w:rsidR="000C3804" w:rsidRPr="00D11747" w:rsidRDefault="000C3804" w:rsidP="000C3804">
                      <w:pPr>
                        <w:pStyle w:val="Styl1"/>
                        <w:rPr>
                          <w:lang w:val="en-US"/>
                        </w:rPr>
                      </w:pPr>
                      <w:r>
                        <w:rPr>
                          <w:lang w:val="en"/>
                        </w:rPr>
                        <w:t>Contact</w:t>
                      </w:r>
                    </w:p>
                    <w:p w14:paraId="501E1354" w14:textId="77777777" w:rsidR="000C3804" w:rsidRPr="00380CB2" w:rsidRDefault="000C3804" w:rsidP="000C3804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380CB2">
                        <w:rPr>
                          <w:b/>
                          <w:sz w:val="24"/>
                          <w:szCs w:val="24"/>
                          <w:lang w:val="en"/>
                        </w:rPr>
                        <w:t>Address:</w:t>
                      </w:r>
                    </w:p>
                    <w:p w14:paraId="2CD853D6" w14:textId="77777777" w:rsidR="000C3804" w:rsidRPr="00380CB2" w:rsidRDefault="000C3804" w:rsidP="000C3804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  <w:lang w:val="en"/>
                        </w:rPr>
                        <w:t>380/18/E, Rampura, Dhaka-1209</w:t>
                      </w:r>
                    </w:p>
                    <w:p w14:paraId="0214F5D0" w14:textId="77777777" w:rsidR="000C3804" w:rsidRPr="00380CB2" w:rsidRDefault="000C3804" w:rsidP="000C3804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380CB2">
                        <w:rPr>
                          <w:b/>
                          <w:sz w:val="24"/>
                          <w:szCs w:val="24"/>
                          <w:lang w:val="en"/>
                        </w:rPr>
                        <w:t>Phone:</w:t>
                      </w:r>
                    </w:p>
                    <w:p w14:paraId="7926E175" w14:textId="77777777" w:rsidR="000C3804" w:rsidRPr="00380CB2" w:rsidRDefault="000C3804" w:rsidP="000C3804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380CB2">
                        <w:rPr>
                          <w:sz w:val="24"/>
                          <w:szCs w:val="24"/>
                          <w:lang w:val="en"/>
                        </w:rPr>
                        <w:t>+</w:t>
                      </w:r>
                      <w:r>
                        <w:rPr>
                          <w:sz w:val="24"/>
                          <w:szCs w:val="24"/>
                          <w:lang w:val="en"/>
                        </w:rPr>
                        <w:t>8801715167415</w:t>
                      </w:r>
                    </w:p>
                    <w:p w14:paraId="63A44ED9" w14:textId="77777777" w:rsidR="000C3804" w:rsidRPr="00380CB2" w:rsidRDefault="000C3804" w:rsidP="000C3804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380CB2">
                        <w:rPr>
                          <w:b/>
                          <w:sz w:val="24"/>
                          <w:szCs w:val="24"/>
                          <w:lang w:val="en"/>
                        </w:rPr>
                        <w:t>Email:</w:t>
                      </w:r>
                    </w:p>
                    <w:p w14:paraId="3171C9A7" w14:textId="3DB6B70A" w:rsidR="000C3804" w:rsidRPr="00D6616E" w:rsidRDefault="005423D4" w:rsidP="000C3804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"/>
                        </w:rPr>
                        <w:t>sadia.jamal2015@gmail.com</w:t>
                      </w:r>
                    </w:p>
                    <w:p w14:paraId="7551D7F1" w14:textId="08C095CD" w:rsidR="000C3804" w:rsidRPr="00D6616E" w:rsidRDefault="007A41DB" w:rsidP="000C3804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D6616E">
                        <w:rPr>
                          <w:b/>
                          <w:sz w:val="24"/>
                          <w:szCs w:val="24"/>
                          <w:lang w:val="en"/>
                        </w:rPr>
                        <w:t>GitHub</w:t>
                      </w:r>
                      <w:r w:rsidR="000C3804" w:rsidRPr="00D6616E">
                        <w:rPr>
                          <w:b/>
                          <w:sz w:val="24"/>
                          <w:szCs w:val="24"/>
                          <w:lang w:val="en"/>
                        </w:rPr>
                        <w:t>:</w:t>
                      </w:r>
                    </w:p>
                    <w:p w14:paraId="5FD6354E" w14:textId="36E04C17" w:rsidR="000C3804" w:rsidRPr="000C1B42" w:rsidRDefault="00732F11" w:rsidP="000C3804">
                      <w:pPr>
                        <w:pStyle w:val="NoSpacing"/>
                        <w:rPr>
                          <w:sz w:val="24"/>
                          <w:szCs w:val="24"/>
                          <w:lang w:val="en"/>
                        </w:rPr>
                      </w:pPr>
                      <w:r w:rsidRPr="000C1B42">
                        <w:rPr>
                          <w:sz w:val="24"/>
                          <w:szCs w:val="24"/>
                          <w:lang w:val="en"/>
                        </w:rPr>
                        <w:t>https://github.com/sadiajamal</w:t>
                      </w:r>
                    </w:p>
                    <w:p w14:paraId="266D89D6" w14:textId="262B7FA3" w:rsidR="00732F11" w:rsidRPr="000C1B42" w:rsidRDefault="007A41DB" w:rsidP="000C3804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  <w:lang w:val="en"/>
                        </w:rPr>
                      </w:pPr>
                      <w:r w:rsidRPr="000C1B42">
                        <w:rPr>
                          <w:b/>
                          <w:bCs/>
                          <w:sz w:val="24"/>
                          <w:szCs w:val="24"/>
                          <w:lang w:val="en"/>
                        </w:rPr>
                        <w:t>LinkedIn</w:t>
                      </w:r>
                      <w:r w:rsidR="00732F11" w:rsidRPr="000C1B42">
                        <w:rPr>
                          <w:b/>
                          <w:bCs/>
                          <w:sz w:val="24"/>
                          <w:szCs w:val="24"/>
                          <w:lang w:val="en"/>
                        </w:rPr>
                        <w:t>:</w:t>
                      </w:r>
                    </w:p>
                    <w:p w14:paraId="3309C398" w14:textId="7F33355F" w:rsidR="00732F11" w:rsidRPr="000C1B42" w:rsidRDefault="00732F11" w:rsidP="000C3804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0C1B42">
                        <w:rPr>
                          <w:sz w:val="24"/>
                          <w:szCs w:val="24"/>
                        </w:rPr>
                        <w:t>https://www.linkedin.com/in/sadia00/</w:t>
                      </w:r>
                    </w:p>
                    <w:p w14:paraId="09487250" w14:textId="678944B4" w:rsidR="000C3804" w:rsidRPr="0080565E" w:rsidRDefault="000C3804" w:rsidP="000C3804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F464B">
        <w:rPr>
          <w:rFonts w:asciiTheme="majorHAnsi" w:hAnsiTheme="majorHAnsi" w:cstheme="majorHAnsi"/>
          <w:noProof/>
          <w:lang w:val="en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F43B6B6" wp14:editId="73C541DA">
                <wp:simplePos x="0" y="0"/>
                <wp:positionH relativeFrom="column">
                  <wp:posOffset>-76835</wp:posOffset>
                </wp:positionH>
                <wp:positionV relativeFrom="paragraph">
                  <wp:posOffset>238125</wp:posOffset>
                </wp:positionV>
                <wp:extent cx="2143125" cy="771525"/>
                <wp:effectExtent l="0" t="0" r="0" b="0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771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561FEF" w14:textId="77777777" w:rsidR="000C3804" w:rsidRDefault="000C3804" w:rsidP="000C3804">
                            <w:pPr>
                              <w:spacing w:after="120" w:line="168" w:lineRule="auto"/>
                              <w:rPr>
                                <w:b/>
                                <w:bCs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  <w:lang w:val="en"/>
                              </w:rPr>
                              <w:t>SADIA</w:t>
                            </w:r>
                          </w:p>
                          <w:p w14:paraId="7213E87E" w14:textId="77777777" w:rsidR="000C3804" w:rsidRPr="00AB2465" w:rsidRDefault="000C3804" w:rsidP="000C3804">
                            <w:pPr>
                              <w:spacing w:after="120" w:line="168" w:lineRule="auto"/>
                              <w:rPr>
                                <w:b/>
                                <w:bCs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  <w:lang w:val="en"/>
                              </w:rPr>
                              <w:t>JAM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43B6B6" id="_x0000_s1028" type="#_x0000_t202" style="position:absolute;margin-left:-6.05pt;margin-top:18.75pt;width:168.75pt;height:60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" filled="f" stroked="f">
                <v:textbox>
                  <w:txbxContent>
                    <w:p w14:paraId="3B561FEF" w14:textId="77777777" w:rsidR="000C3804" w:rsidRDefault="000C3804" w:rsidP="000C3804">
                      <w:pPr>
                        <w:spacing w:after="120" w:line="168" w:lineRule="auto"/>
                        <w:rPr>
                          <w:b/>
                          <w:bCs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b/>
                          <w:sz w:val="44"/>
                          <w:szCs w:val="44"/>
                          <w:lang w:val="en"/>
                        </w:rPr>
                        <w:t>SADIA</w:t>
                      </w:r>
                    </w:p>
                    <w:p w14:paraId="7213E87E" w14:textId="77777777" w:rsidR="000C3804" w:rsidRPr="00AB2465" w:rsidRDefault="000C3804" w:rsidP="000C3804">
                      <w:pPr>
                        <w:spacing w:after="120" w:line="168" w:lineRule="auto"/>
                        <w:rPr>
                          <w:b/>
                          <w:bCs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b/>
                          <w:sz w:val="44"/>
                          <w:szCs w:val="44"/>
                          <w:lang w:val="en"/>
                        </w:rPr>
                        <w:t>JAMA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EF464B">
        <w:rPr>
          <w:rFonts w:asciiTheme="majorHAnsi" w:hAnsiTheme="majorHAnsi" w:cstheme="majorHAnsi"/>
          <w:noProof/>
          <w:lang w:val="en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17C2AF3" wp14:editId="438895B4">
                <wp:simplePos x="0" y="0"/>
                <wp:positionH relativeFrom="column">
                  <wp:posOffset>-95250</wp:posOffset>
                </wp:positionH>
                <wp:positionV relativeFrom="paragraph">
                  <wp:posOffset>1162050</wp:posOffset>
                </wp:positionV>
                <wp:extent cx="2133600" cy="2276475"/>
                <wp:effectExtent l="0" t="0" r="0" b="0"/>
                <wp:wrapSquare wrapText="bothSides"/>
                <wp:docPr id="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3600" cy="2276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CB0D5B" w14:textId="77777777" w:rsidR="000C3804" w:rsidRDefault="000C3804" w:rsidP="000C3804">
                            <w:r>
                              <w:rPr>
                                <w:noProof/>
                                <w:lang w:val="en"/>
                              </w:rPr>
                              <w:drawing>
                                <wp:inline distT="0" distB="0" distL="0" distR="0" wp14:anchorId="08CC1EF9" wp14:editId="19CCF1CE">
                                  <wp:extent cx="1656080" cy="2176145"/>
                                  <wp:effectExtent l="0" t="0" r="1270" b="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56080" cy="21761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7C2AF3" id="_x0000_s1029" type="#_x0000_t202" style="position:absolute;margin-left:-7.5pt;margin-top:91.5pt;width:168pt;height:179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" filled="f" stroked="f">
                <v:textbox>
                  <w:txbxContent>
                    <w:p w14:paraId="00CB0D5B" w14:textId="77777777" w:rsidR="000C3804" w:rsidRDefault="000C3804" w:rsidP="000C3804">
                      <w:r>
                        <w:rPr>
                          <w:noProof/>
                          <w:lang w:val="en"/>
                        </w:rPr>
                        <w:drawing>
                          <wp:inline distT="0" distB="0" distL="0" distR="0" wp14:anchorId="08CC1EF9" wp14:editId="19CCF1CE">
                            <wp:extent cx="1656080" cy="2176145"/>
                            <wp:effectExtent l="0" t="0" r="1270" b="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56080" cy="217614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EF464B">
        <w:rPr>
          <w:rFonts w:asciiTheme="majorHAnsi" w:hAnsiTheme="majorHAnsi" w:cstheme="majorHAnsi"/>
          <w:noProof/>
          <w:lang w:val="e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E3E3BE" wp14:editId="66A4E98E">
                <wp:simplePos x="0" y="0"/>
                <wp:positionH relativeFrom="column">
                  <wp:posOffset>-457199</wp:posOffset>
                </wp:positionH>
                <wp:positionV relativeFrom="paragraph">
                  <wp:posOffset>-447675</wp:posOffset>
                </wp:positionV>
                <wp:extent cx="2724150" cy="10687050"/>
                <wp:effectExtent l="0" t="0" r="0" b="0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4150" cy="1068705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8040F1" id="Prostokąt 1" o:spid="_x0000_s1026" style="position:absolute;margin-left:-36pt;margin-top:-35.25pt;width:214.5pt;height:84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" fillcolor="#e7e6e6 [3214]" stroked="f" strokeweight="1pt"/>
            </w:pict>
          </mc:Fallback>
        </mc:AlternateContent>
      </w:r>
    </w:p>
    <w:p w14:paraId="6126079B" w14:textId="3D6EC950" w:rsidR="00D92A28" w:rsidRPr="00EF464B" w:rsidRDefault="00732F11" w:rsidP="000C3804">
      <w:pPr>
        <w:rPr>
          <w:rFonts w:asciiTheme="majorHAnsi" w:hAnsiTheme="majorHAnsi" w:cstheme="majorHAnsi"/>
        </w:rPr>
      </w:pPr>
      <w:r w:rsidRPr="00EF464B">
        <w:rPr>
          <w:rFonts w:asciiTheme="majorHAnsi" w:hAnsiTheme="majorHAnsi" w:cstheme="majorHAnsi"/>
          <w:noProof/>
          <w:lang w:val="en"/>
        </w:rPr>
        <w:lastRenderedPageBreak/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134BB997" wp14:editId="7EC1F7D5">
                <wp:simplePos x="0" y="0"/>
                <wp:positionH relativeFrom="margin">
                  <wp:align>left</wp:align>
                </wp:positionH>
                <wp:positionV relativeFrom="paragraph">
                  <wp:posOffset>571500</wp:posOffset>
                </wp:positionV>
                <wp:extent cx="2171700" cy="6172200"/>
                <wp:effectExtent l="0" t="0" r="0" b="0"/>
                <wp:wrapSquare wrapText="bothSides"/>
                <wp:docPr id="6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6172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986993" w14:textId="5A1B65C0" w:rsidR="000C3804" w:rsidRPr="00617D21" w:rsidRDefault="00732F11" w:rsidP="000C3804">
                            <w:pPr>
                              <w:pStyle w:val="Styl1"/>
                              <w:rPr>
                                <w:rFonts w:cstheme="majorHAnsi"/>
                                <w:lang w:val="en-US"/>
                              </w:rPr>
                            </w:pPr>
                            <w:r w:rsidRPr="00617D21">
                              <w:rPr>
                                <w:rFonts w:cstheme="majorHAnsi"/>
                                <w:lang w:val="en"/>
                              </w:rPr>
                              <w:t xml:space="preserve">Relevant Courses </w:t>
                            </w:r>
                          </w:p>
                          <w:p w14:paraId="6616DAA2" w14:textId="53C21897" w:rsidR="000C3804" w:rsidRPr="00617D21" w:rsidRDefault="00732F11" w:rsidP="00732F1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</w:rPr>
                            </w:pPr>
                            <w:r w:rsidRPr="00617D21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>Compiler Design</w:t>
                            </w:r>
                          </w:p>
                          <w:p w14:paraId="15CE5577" w14:textId="2AB494E1" w:rsidR="000C3804" w:rsidRPr="00617D21" w:rsidRDefault="00732F11" w:rsidP="00732F1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</w:rPr>
                            </w:pPr>
                            <w:r w:rsidRPr="00617D21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>Introduction to Bio-Informatics</w:t>
                            </w:r>
                          </w:p>
                          <w:p w14:paraId="27B17D30" w14:textId="2FF9A6CA" w:rsidR="000C3804" w:rsidRPr="00617D21" w:rsidRDefault="00732F11" w:rsidP="00732F1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17D21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>Operating Systems</w:t>
                            </w:r>
                          </w:p>
                          <w:p w14:paraId="5F1C74CD" w14:textId="53D8ABE8" w:rsidR="000C3804" w:rsidRPr="00617D21" w:rsidRDefault="00732F11" w:rsidP="00732F1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17D21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>Computer Graphics</w:t>
                            </w:r>
                          </w:p>
                          <w:p w14:paraId="61B9B88F" w14:textId="50E642A8" w:rsidR="000C3804" w:rsidRPr="00617D21" w:rsidRDefault="00732F11" w:rsidP="00732F1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17D21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>Embedded Systems</w:t>
                            </w:r>
                          </w:p>
                          <w:p w14:paraId="2CEA28DB" w14:textId="794CE2BE" w:rsidR="000C3804" w:rsidRPr="00617D21" w:rsidRDefault="00732F11" w:rsidP="00732F1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17D21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>Robotics</w:t>
                            </w:r>
                          </w:p>
                          <w:p w14:paraId="2E2E2A68" w14:textId="380C3C00" w:rsidR="000C3804" w:rsidRPr="00617D21" w:rsidRDefault="00732F11" w:rsidP="00732F1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17D21">
                              <w:rPr>
                                <w:rFonts w:asciiTheme="majorHAnsi" w:hAnsiTheme="majorHAnsi" w:cstheme="majorHAnsi"/>
                                <w:bCs/>
                                <w:sz w:val="24"/>
                                <w:szCs w:val="24"/>
                                <w:lang w:val="en"/>
                              </w:rPr>
                              <w:t>Introduction to Database Management Systems</w:t>
                            </w:r>
                          </w:p>
                          <w:p w14:paraId="5A259314" w14:textId="77777777" w:rsidR="000C3804" w:rsidRPr="00617D21" w:rsidRDefault="000C3804" w:rsidP="000C3804">
                            <w:pPr>
                              <w:pStyle w:val="Styl1"/>
                              <w:rPr>
                                <w:rFonts w:cstheme="majorHAnsi"/>
                                <w:lang w:val="en-US"/>
                              </w:rPr>
                            </w:pPr>
                            <w:r w:rsidRPr="00617D21">
                              <w:rPr>
                                <w:rFonts w:cstheme="majorHAnsi"/>
                                <w:lang w:val="en"/>
                              </w:rPr>
                              <w:t>Languages</w:t>
                            </w:r>
                          </w:p>
                          <w:p w14:paraId="6E885442" w14:textId="77777777" w:rsidR="000C3804" w:rsidRPr="00617D21" w:rsidRDefault="000C3804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Bangla, English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4BB997" id="_x0000_s1030" type="#_x0000_t202" style="position:absolute;margin-left:0;margin-top:45pt;width:171pt;height:486pt;z-index:25166848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" filled="f" stroked="f">
                <v:textbox>
                  <w:txbxContent>
                    <w:p w14:paraId="04986993" w14:textId="5A1B65C0" w:rsidR="000C3804" w:rsidRPr="00617D21" w:rsidRDefault="00732F11" w:rsidP="000C3804">
                      <w:pPr>
                        <w:pStyle w:val="Styl1"/>
                        <w:rPr>
                          <w:rFonts w:cstheme="majorHAnsi"/>
                          <w:lang w:val="en-US"/>
                        </w:rPr>
                      </w:pPr>
                      <w:r w:rsidRPr="00617D21">
                        <w:rPr>
                          <w:rFonts w:cstheme="majorHAnsi"/>
                          <w:lang w:val="en"/>
                        </w:rPr>
                        <w:t xml:space="preserve">Relevant Courses </w:t>
                      </w:r>
                    </w:p>
                    <w:p w14:paraId="6616DAA2" w14:textId="53C21897" w:rsidR="000C3804" w:rsidRPr="00617D21" w:rsidRDefault="00732F11" w:rsidP="00732F1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Theme="majorHAnsi" w:hAnsiTheme="majorHAnsi" w:cstheme="majorHAnsi"/>
                          <w:bCs/>
                          <w:sz w:val="24"/>
                          <w:szCs w:val="24"/>
                        </w:rPr>
                      </w:pPr>
                      <w:r w:rsidRPr="00617D21">
                        <w:rPr>
                          <w:rFonts w:asciiTheme="majorHAnsi" w:hAnsiTheme="majorHAnsi" w:cstheme="majorHAnsi"/>
                          <w:bCs/>
                          <w:sz w:val="24"/>
                          <w:szCs w:val="24"/>
                          <w:lang w:val="en"/>
                        </w:rPr>
                        <w:t>Compiler Design</w:t>
                      </w:r>
                    </w:p>
                    <w:p w14:paraId="15CE5577" w14:textId="2AB494E1" w:rsidR="000C3804" w:rsidRPr="00617D21" w:rsidRDefault="00732F11" w:rsidP="00732F1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Theme="majorHAnsi" w:hAnsiTheme="majorHAnsi" w:cstheme="majorHAnsi"/>
                          <w:bCs/>
                          <w:sz w:val="24"/>
                          <w:szCs w:val="24"/>
                        </w:rPr>
                      </w:pPr>
                      <w:r w:rsidRPr="00617D21">
                        <w:rPr>
                          <w:rFonts w:asciiTheme="majorHAnsi" w:hAnsiTheme="majorHAnsi" w:cstheme="majorHAnsi"/>
                          <w:bCs/>
                          <w:sz w:val="24"/>
                          <w:szCs w:val="24"/>
                          <w:lang w:val="en"/>
                        </w:rPr>
                        <w:t>Introduction to Bio-Informatics</w:t>
                      </w:r>
                    </w:p>
                    <w:p w14:paraId="27B17D30" w14:textId="2FF9A6CA" w:rsidR="000C3804" w:rsidRPr="00617D21" w:rsidRDefault="00732F11" w:rsidP="00732F1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Theme="majorHAnsi" w:hAnsiTheme="majorHAnsi" w:cstheme="majorHAnsi"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617D21">
                        <w:rPr>
                          <w:rFonts w:asciiTheme="majorHAnsi" w:hAnsiTheme="majorHAnsi" w:cstheme="majorHAnsi"/>
                          <w:bCs/>
                          <w:sz w:val="24"/>
                          <w:szCs w:val="24"/>
                          <w:lang w:val="en"/>
                        </w:rPr>
                        <w:t>Operating Systems</w:t>
                      </w:r>
                    </w:p>
                    <w:p w14:paraId="5F1C74CD" w14:textId="53D8ABE8" w:rsidR="000C3804" w:rsidRPr="00617D21" w:rsidRDefault="00732F11" w:rsidP="00732F1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Theme="majorHAnsi" w:hAnsiTheme="majorHAnsi" w:cstheme="majorHAnsi"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617D21">
                        <w:rPr>
                          <w:rFonts w:asciiTheme="majorHAnsi" w:hAnsiTheme="majorHAnsi" w:cstheme="majorHAnsi"/>
                          <w:bCs/>
                          <w:sz w:val="24"/>
                          <w:szCs w:val="24"/>
                          <w:lang w:val="en"/>
                        </w:rPr>
                        <w:t>Computer Graphics</w:t>
                      </w:r>
                    </w:p>
                    <w:p w14:paraId="61B9B88F" w14:textId="50E642A8" w:rsidR="000C3804" w:rsidRPr="00617D21" w:rsidRDefault="00732F11" w:rsidP="00732F1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Theme="majorHAnsi" w:hAnsiTheme="majorHAnsi" w:cstheme="majorHAnsi"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617D21">
                        <w:rPr>
                          <w:rFonts w:asciiTheme="majorHAnsi" w:hAnsiTheme="majorHAnsi" w:cstheme="majorHAnsi"/>
                          <w:bCs/>
                          <w:sz w:val="24"/>
                          <w:szCs w:val="24"/>
                          <w:lang w:val="en"/>
                        </w:rPr>
                        <w:t>Embedded Systems</w:t>
                      </w:r>
                    </w:p>
                    <w:p w14:paraId="2CEA28DB" w14:textId="794CE2BE" w:rsidR="000C3804" w:rsidRPr="00617D21" w:rsidRDefault="00732F11" w:rsidP="00732F1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Theme="majorHAnsi" w:hAnsiTheme="majorHAnsi" w:cstheme="majorHAnsi"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617D21">
                        <w:rPr>
                          <w:rFonts w:asciiTheme="majorHAnsi" w:hAnsiTheme="majorHAnsi" w:cstheme="majorHAnsi"/>
                          <w:bCs/>
                          <w:sz w:val="24"/>
                          <w:szCs w:val="24"/>
                          <w:lang w:val="en"/>
                        </w:rPr>
                        <w:t>Robotics</w:t>
                      </w:r>
                    </w:p>
                    <w:p w14:paraId="2E2E2A68" w14:textId="380C3C00" w:rsidR="000C3804" w:rsidRPr="00617D21" w:rsidRDefault="00732F11" w:rsidP="00732F1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asciiTheme="majorHAnsi" w:hAnsiTheme="majorHAnsi" w:cstheme="majorHAnsi"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617D21">
                        <w:rPr>
                          <w:rFonts w:asciiTheme="majorHAnsi" w:hAnsiTheme="majorHAnsi" w:cstheme="majorHAnsi"/>
                          <w:bCs/>
                          <w:sz w:val="24"/>
                          <w:szCs w:val="24"/>
                          <w:lang w:val="en"/>
                        </w:rPr>
                        <w:t>Introduction to Database Management Systems</w:t>
                      </w:r>
                    </w:p>
                    <w:p w14:paraId="5A259314" w14:textId="77777777" w:rsidR="000C3804" w:rsidRPr="00617D21" w:rsidRDefault="000C3804" w:rsidP="000C3804">
                      <w:pPr>
                        <w:pStyle w:val="Styl1"/>
                        <w:rPr>
                          <w:rFonts w:cstheme="majorHAnsi"/>
                          <w:lang w:val="en-US"/>
                        </w:rPr>
                      </w:pPr>
                      <w:r w:rsidRPr="00617D21">
                        <w:rPr>
                          <w:rFonts w:cstheme="majorHAnsi"/>
                          <w:lang w:val="en"/>
                        </w:rPr>
                        <w:t>Languages</w:t>
                      </w:r>
                    </w:p>
                    <w:p w14:paraId="6E885442" w14:textId="77777777" w:rsidR="000C3804" w:rsidRPr="00617D21" w:rsidRDefault="000C3804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Bangla, English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C3804" w:rsidRPr="00EF464B">
        <w:rPr>
          <w:rFonts w:asciiTheme="majorHAnsi" w:hAnsiTheme="majorHAnsi" w:cstheme="majorHAnsi"/>
          <w:noProof/>
          <w:lang w:val="en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6BF56B8" wp14:editId="2B2B37F0">
                <wp:simplePos x="0" y="0"/>
                <wp:positionH relativeFrom="column">
                  <wp:posOffset>2286000</wp:posOffset>
                </wp:positionH>
                <wp:positionV relativeFrom="paragraph">
                  <wp:posOffset>0</wp:posOffset>
                </wp:positionV>
                <wp:extent cx="4657725" cy="10277475"/>
                <wp:effectExtent l="0" t="0" r="0" b="0"/>
                <wp:wrapSquare wrapText="bothSides"/>
                <wp:docPr id="3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7725" cy="10277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AB19FF" w14:textId="77777777" w:rsidR="004F1732" w:rsidRPr="00EF464B" w:rsidRDefault="004F1732" w:rsidP="004F1732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>Common Disease Solution</w:t>
                            </w:r>
                          </w:p>
                          <w:p w14:paraId="51112DD4" w14:textId="77777777" w:rsidR="004F1732" w:rsidRPr="00EF464B" w:rsidRDefault="004F1732" w:rsidP="004F1732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An android application developed with Java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shd w:val="clear" w:color="auto" w:fill="FFFFFF"/>
                                <w:lang w:val="en"/>
                              </w:rPr>
                              <w:t>.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shd w:val="clear" w:color="auto" w:fill="FFFFFF"/>
                                <w:lang w:val="en"/>
                              </w:rPr>
                              <w:t>This application contains some common disease symptoms and their emergency solutions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.</w:t>
                            </w:r>
                          </w:p>
                          <w:p w14:paraId="1B180C9D" w14:textId="77777777" w:rsidR="004F1732" w:rsidRPr="00EF464B" w:rsidRDefault="004F1732" w:rsidP="004F1732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Programmed With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Pr="00EF464B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: JAVA.</w:t>
                            </w:r>
                          </w:p>
                          <w:p w14:paraId="7B253155" w14:textId="77777777" w:rsidR="00F95B24" w:rsidRPr="00F95B24" w:rsidRDefault="00F95B24" w:rsidP="00F95B2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2603EA16" w14:textId="1EF79FC0" w:rsidR="000C3804" w:rsidRPr="00617D21" w:rsidRDefault="000C3804" w:rsidP="000C3804">
                            <w:pPr>
                              <w:pStyle w:val="Styl1"/>
                              <w:rPr>
                                <w:rFonts w:cstheme="majorHAnsi"/>
                                <w:lang w:val="en-US"/>
                              </w:rPr>
                            </w:pPr>
                            <w:r w:rsidRPr="00617D21">
                              <w:rPr>
                                <w:rFonts w:cstheme="majorHAnsi"/>
                                <w:lang w:val="en"/>
                              </w:rPr>
                              <w:t>Education</w:t>
                            </w:r>
                          </w:p>
                          <w:p w14:paraId="7F380AFB" w14:textId="2886842B" w:rsidR="000C3804" w:rsidRPr="00617D21" w:rsidRDefault="000C3804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Bachelor of Science</w:t>
                            </w:r>
                            <w:r w:rsidR="00FA6D4E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: </w:t>
                            </w:r>
                            <w:r w:rsidRPr="00617D21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>Computer Science and Engineering</w:t>
                            </w:r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 - 2020</w:t>
                            </w:r>
                          </w:p>
                          <w:p w14:paraId="240A39D8" w14:textId="340DB254" w:rsidR="000C3804" w:rsidRPr="00617D21" w:rsidRDefault="000C3804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617D21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>Daffodil International University</w:t>
                            </w:r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, Dhaka</w:t>
                            </w:r>
                          </w:p>
                          <w:p w14:paraId="44DE9A4C" w14:textId="77777777" w:rsidR="000C1B42" w:rsidRPr="00617D21" w:rsidRDefault="000C1B42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3759D448" w14:textId="4B893100" w:rsidR="000C3804" w:rsidRPr="00617D21" w:rsidRDefault="000C3804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Higher Secondary School Certificate</w:t>
                            </w:r>
                            <w:r w:rsidR="00FA6D4E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: </w:t>
                            </w:r>
                            <w:r w:rsidRPr="00617D21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>Science Division</w:t>
                            </w:r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 - July 2014 </w:t>
                            </w:r>
                          </w:p>
                          <w:p w14:paraId="36357B38" w14:textId="7B58FC11" w:rsidR="00BF476D" w:rsidRPr="00617D21" w:rsidRDefault="000C3804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</w:pPr>
                            <w:proofErr w:type="spellStart"/>
                            <w:r w:rsidRPr="00617D21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>Hizla</w:t>
                            </w:r>
                            <w:proofErr w:type="spellEnd"/>
                            <w:r w:rsidRPr="00617D21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 xml:space="preserve"> Degree College</w:t>
                            </w:r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, Barisal</w:t>
                            </w:r>
                          </w:p>
                          <w:p w14:paraId="5C480263" w14:textId="77777777" w:rsidR="000C1B42" w:rsidRPr="00617D21" w:rsidRDefault="000C1B42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68B60B6B" w14:textId="77777777" w:rsidR="000C3804" w:rsidRPr="00617D21" w:rsidRDefault="000C3804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Secondary School Certificate: </w:t>
                            </w:r>
                            <w:r w:rsidRPr="00617D21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>Science Division</w:t>
                            </w:r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 - April 2012</w:t>
                            </w:r>
                          </w:p>
                          <w:p w14:paraId="229C8AA0" w14:textId="1FCB2365" w:rsidR="00BF476D" w:rsidRPr="00617D21" w:rsidRDefault="000C3804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617D21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 xml:space="preserve">DR. </w:t>
                            </w:r>
                            <w:proofErr w:type="spellStart"/>
                            <w:r w:rsidRPr="00617D21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>Khadem</w:t>
                            </w:r>
                            <w:proofErr w:type="spellEnd"/>
                            <w:r w:rsidRPr="00617D21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 xml:space="preserve"> Hossain High School</w:t>
                            </w:r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, Barisal</w:t>
                            </w:r>
                          </w:p>
                          <w:p w14:paraId="12C0D7F4" w14:textId="77777777" w:rsidR="000C3804" w:rsidRPr="00617D21" w:rsidRDefault="000C3804" w:rsidP="000C3804">
                            <w:pPr>
                              <w:pStyle w:val="Styl1"/>
                              <w:rPr>
                                <w:rFonts w:cstheme="majorHAnsi"/>
                                <w:lang w:val="en-US"/>
                              </w:rPr>
                            </w:pPr>
                            <w:r w:rsidRPr="00617D21">
                              <w:rPr>
                                <w:rFonts w:cstheme="majorHAnsi"/>
                                <w:lang w:val="en"/>
                              </w:rPr>
                              <w:t>Research Publications</w:t>
                            </w:r>
                          </w:p>
                          <w:p w14:paraId="0B296065" w14:textId="5314B1DF" w:rsidR="000C3804" w:rsidRPr="00617D21" w:rsidRDefault="0030166E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lang w:val="en"/>
                              </w:rPr>
                            </w:pPr>
                            <w:r w:rsidRPr="00617D21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Sadia Jamal</w:t>
                            </w:r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, Tanvir </w:t>
                            </w:r>
                            <w:proofErr w:type="spellStart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Hossen</w:t>
                            </w:r>
                            <w:proofErr w:type="spellEnd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proofErr w:type="spellStart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Bappy</w:t>
                            </w:r>
                            <w:proofErr w:type="spellEnd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, </w:t>
                            </w:r>
                            <w:proofErr w:type="spellStart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Roushanara</w:t>
                            </w:r>
                            <w:proofErr w:type="spellEnd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proofErr w:type="spellStart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Pervin</w:t>
                            </w:r>
                            <w:proofErr w:type="spellEnd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, and AKM </w:t>
                            </w:r>
                            <w:proofErr w:type="spellStart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Shahariar</w:t>
                            </w:r>
                            <w:proofErr w:type="spellEnd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 Azad </w:t>
                            </w:r>
                            <w:proofErr w:type="spellStart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Rabby</w:t>
                            </w:r>
                            <w:proofErr w:type="spellEnd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, “</w:t>
                            </w:r>
                            <w:r w:rsidR="000C3804"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Weather Status Prediction of Dhaka city using Machine learning</w:t>
                            </w:r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”,</w:t>
                            </w:r>
                            <w:r w:rsidR="000C3804"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r w:rsidR="000C3804" w:rsidRPr="00617D21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  <w:lang w:val="en"/>
                              </w:rPr>
                              <w:t>International Conference on Computational Methods and Data Modeling (2020), India.</w:t>
                            </w:r>
                            <w:r w:rsidR="000C3804" w:rsidRPr="00617D21">
                              <w:rPr>
                                <w:rFonts w:asciiTheme="majorHAnsi" w:hAnsiTheme="majorHAnsi" w:cstheme="majorHAnsi"/>
                                <w:lang w:val="en"/>
                              </w:rPr>
                              <w:t xml:space="preserve"> </w:t>
                            </w:r>
                          </w:p>
                          <w:p w14:paraId="5BF8A541" w14:textId="6CE8A85F" w:rsidR="006F7AFC" w:rsidRPr="00617D21" w:rsidRDefault="006F7AFC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lang w:val="en"/>
                              </w:rPr>
                            </w:pPr>
                          </w:p>
                          <w:p w14:paraId="349024B8" w14:textId="31C5C4A1" w:rsidR="006F7AFC" w:rsidRPr="00617D21" w:rsidRDefault="006F7AFC" w:rsidP="000C380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617D21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Sadia Jamal</w:t>
                            </w:r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, Tanvir </w:t>
                            </w:r>
                            <w:proofErr w:type="spellStart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Hossen</w:t>
                            </w:r>
                            <w:proofErr w:type="spellEnd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  <w:proofErr w:type="spellStart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Bappy</w:t>
                            </w:r>
                            <w:proofErr w:type="spellEnd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, and AKM </w:t>
                            </w:r>
                            <w:proofErr w:type="spellStart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Shahariar</w:t>
                            </w:r>
                            <w:proofErr w:type="spellEnd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 Azad </w:t>
                            </w:r>
                            <w:proofErr w:type="spellStart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>Rabby</w:t>
                            </w:r>
                            <w:proofErr w:type="spellEnd"/>
                            <w:r w:rsidRPr="00617D2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"/>
                              </w:rPr>
                              <w:t xml:space="preserve">, “Brazilian Forest Fire Analysis: An Unsupervised Approach”, </w:t>
                            </w:r>
                            <w:r w:rsidR="004A41E4" w:rsidRPr="00617D21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International Conference on Computing and Communication (2020), India.</w:t>
                            </w:r>
                          </w:p>
                          <w:p w14:paraId="1EB131C0" w14:textId="53F40AB3" w:rsidR="00033AC6" w:rsidRPr="00617D21" w:rsidRDefault="00033AC6" w:rsidP="00033AC6">
                            <w:pPr>
                              <w:pStyle w:val="Styl1"/>
                              <w:rPr>
                                <w:rFonts w:cstheme="majorHAnsi"/>
                                <w:lang w:val="en-US"/>
                              </w:rPr>
                            </w:pPr>
                            <w:r w:rsidRPr="00617D21">
                              <w:rPr>
                                <w:rFonts w:cstheme="majorHAnsi"/>
                                <w:lang w:val="en"/>
                              </w:rPr>
                              <w:t>Certifications</w:t>
                            </w:r>
                          </w:p>
                          <w:p w14:paraId="069264FD" w14:textId="3A8FD6F5" w:rsidR="00D32EFF" w:rsidRDefault="00033AC6" w:rsidP="00617D21">
                            <w:pPr>
                              <w:pStyle w:val="NoSpacing"/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617D21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Programming Foundations With </w:t>
                            </w:r>
                            <w:r w:rsidR="007F4CAB" w:rsidRPr="00617D21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JavaScript</w:t>
                            </w:r>
                            <w:r w:rsidRPr="00617D21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, HTML and CSS : Verify at : </w:t>
                            </w:r>
                            <w:hyperlink r:id="rId9" w:history="1">
                              <w:r w:rsidRPr="00617D21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  <w:bCs/>
                                  <w:sz w:val="24"/>
                                  <w:szCs w:val="24"/>
                                  <w:lang w:val="en"/>
                                </w:rPr>
                                <w:t>https://coursera.org/share/757d9469e7d3853faa24e8e4f8f4cc95</w:t>
                              </w:r>
                            </w:hyperlink>
                          </w:p>
                          <w:p w14:paraId="3B364421" w14:textId="303CB8D3" w:rsidR="00082DA5" w:rsidRDefault="00082DA5" w:rsidP="00617D21">
                            <w:pPr>
                              <w:pStyle w:val="NoSpacing"/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248B4747" w14:textId="69849F2E" w:rsidR="00082DA5" w:rsidRDefault="00082DA5" w:rsidP="00617D21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082DA5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Interactivity with JavaScript : Verify at :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 </w:t>
                            </w:r>
                          </w:p>
                          <w:p w14:paraId="1FDB88F8" w14:textId="7B74E4EE" w:rsidR="00082DA5" w:rsidRDefault="00AD0F12" w:rsidP="00617D21">
                            <w:pPr>
                              <w:pStyle w:val="NoSpacing"/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  <w:hyperlink r:id="rId10" w:history="1">
                              <w:r w:rsidR="00082DA5" w:rsidRPr="00082DA5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  <w:bCs/>
                                  <w:sz w:val="24"/>
                                  <w:szCs w:val="24"/>
                                  <w:lang w:val="en"/>
                                </w:rPr>
                                <w:t>https://coursera.org/share/d09edd921e1e0278c660f14d3a7515f9</w:t>
                              </w:r>
                            </w:hyperlink>
                          </w:p>
                          <w:p w14:paraId="4E7F7B71" w14:textId="0BAF76FF" w:rsidR="00AD0F12" w:rsidRDefault="00AD0F12" w:rsidP="00617D21">
                            <w:pPr>
                              <w:pStyle w:val="NoSpacing"/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</w:p>
                          <w:p w14:paraId="6574B90D" w14:textId="37BCB9FB" w:rsidR="00AD0F12" w:rsidRDefault="00AD0F12" w:rsidP="00617D21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  <w:r w:rsidRPr="00AD0F12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>Grammar and Punctuation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  <w:t xml:space="preserve"> : Verify at :</w:t>
                            </w:r>
                          </w:p>
                          <w:p w14:paraId="5E379B76" w14:textId="036AAF01" w:rsidR="00AD0F12" w:rsidRPr="00082DA5" w:rsidRDefault="00AD0F12" w:rsidP="00617D21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"/>
                              </w:rPr>
                            </w:pPr>
                            <w:hyperlink r:id="rId11" w:history="1">
                              <w:r w:rsidRPr="00AD0F12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  <w:bCs/>
                                  <w:sz w:val="24"/>
                                  <w:szCs w:val="24"/>
                                  <w:lang w:val="en"/>
                                </w:rPr>
                                <w:t>https://coursera.org/share/6f38be11cb64f87d91f54dc1db34d0e3</w:t>
                              </w:r>
                            </w:hyperlink>
                          </w:p>
                          <w:p w14:paraId="6FFBF740" w14:textId="2DC98779" w:rsidR="00617D21" w:rsidRPr="00617D21" w:rsidRDefault="00617D21" w:rsidP="00617D21">
                            <w:pPr>
                              <w:pStyle w:val="Styl1"/>
                              <w:rPr>
                                <w:rFonts w:cstheme="majorHAnsi"/>
                                <w:lang w:val="en-US"/>
                              </w:rPr>
                            </w:pPr>
                            <w:r w:rsidRPr="00617D21">
                              <w:rPr>
                                <w:rFonts w:cstheme="majorHAnsi"/>
                                <w:lang w:val="en"/>
                              </w:rPr>
                              <w:t>Interests</w:t>
                            </w:r>
                          </w:p>
                          <w:p w14:paraId="18F7A830" w14:textId="6EC43B38" w:rsidR="00617D21" w:rsidRDefault="00350F24" w:rsidP="00350F2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50F24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Academic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350F24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  <w:t xml:space="preserve"> Problem Solving, Data Structures, Computer Network.</w:t>
                            </w:r>
                          </w:p>
                          <w:p w14:paraId="29803FA7" w14:textId="3816BCB0" w:rsidR="00350F24" w:rsidRDefault="00350F24" w:rsidP="00350F2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5B518FAA" w14:textId="7C1286E1" w:rsidR="00350F24" w:rsidRDefault="00350F24" w:rsidP="00350F2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50F24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Research :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  <w:t>Artificial Intelligence, Machine Learning, Deep Learning.</w:t>
                            </w:r>
                          </w:p>
                          <w:p w14:paraId="6DCD6723" w14:textId="7BFA9E3A" w:rsidR="00350F24" w:rsidRDefault="00350F24" w:rsidP="00350F2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5895024B" w14:textId="46D7BD1E" w:rsidR="00350F24" w:rsidRDefault="00350F24" w:rsidP="00350F2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50F24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Personal :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  <w:t>Listening to Music, Reading, Cooking.</w:t>
                            </w:r>
                          </w:p>
                          <w:p w14:paraId="5D7F0422" w14:textId="1754F2DC" w:rsidR="001B25C1" w:rsidRDefault="001B25C1" w:rsidP="00350F2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30F590AE" w14:textId="57BC23DF" w:rsidR="001B25C1" w:rsidRDefault="001B25C1" w:rsidP="00350F2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67B918D9" w14:textId="42FB19D1" w:rsidR="001B25C1" w:rsidRDefault="001B25C1" w:rsidP="00350F2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361A50BA" w14:textId="2A97B555" w:rsidR="001B25C1" w:rsidRDefault="001B25C1" w:rsidP="00350F2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1914357A" w14:textId="77777777" w:rsidR="001B25C1" w:rsidRPr="00350F24" w:rsidRDefault="001B25C1" w:rsidP="00350F24">
                            <w:pPr>
                              <w:pStyle w:val="NoSpacing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BF56B8" id="_x0000_s1031" type="#_x0000_t202" style="position:absolute;margin-left:180pt;margin-top:0;width:366.75pt;height:809.2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" filled="f" stroked="f">
                <v:textbox>
                  <w:txbxContent>
                    <w:p w14:paraId="3AAB19FF" w14:textId="77777777" w:rsidR="004F1732" w:rsidRPr="00EF464B" w:rsidRDefault="004F1732" w:rsidP="004F1732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  <w:lang w:val="en"/>
                        </w:rPr>
                        <w:t>Common Disease Solution</w:t>
                      </w:r>
                    </w:p>
                    <w:p w14:paraId="51112DD4" w14:textId="77777777" w:rsidR="004F1732" w:rsidRPr="00EF464B" w:rsidRDefault="004F1732" w:rsidP="004F1732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An android application developed with Java</w:t>
                      </w:r>
                      <w:r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shd w:val="clear" w:color="auto" w:fill="FFFFFF"/>
                          <w:lang w:val="en"/>
                        </w:rPr>
                        <w:t>.</w:t>
                      </w:r>
                      <w:r w:rsidRPr="00EF464B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shd w:val="clear" w:color="auto" w:fill="FFFFFF"/>
                          <w:lang w:val="en"/>
                        </w:rPr>
                        <w:t>This application contains some common disease symptoms and their emergency solutions</w:t>
                      </w:r>
                      <w:r w:rsidRPr="00EF464B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.</w:t>
                      </w:r>
                    </w:p>
                    <w:p w14:paraId="1B180C9D" w14:textId="77777777" w:rsidR="004F1732" w:rsidRPr="00EF464B" w:rsidRDefault="004F1732" w:rsidP="004F1732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EF464B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Programmed With</w:t>
                      </w:r>
                      <w:r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Pr="00EF464B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: JAVA.</w:t>
                      </w:r>
                    </w:p>
                    <w:p w14:paraId="7B253155" w14:textId="77777777" w:rsidR="00F95B24" w:rsidRPr="00F95B24" w:rsidRDefault="00F95B24" w:rsidP="00F95B24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</w:p>
                    <w:p w14:paraId="2603EA16" w14:textId="1EF79FC0" w:rsidR="000C3804" w:rsidRPr="00617D21" w:rsidRDefault="000C3804" w:rsidP="000C3804">
                      <w:pPr>
                        <w:pStyle w:val="Styl1"/>
                        <w:rPr>
                          <w:rFonts w:cstheme="majorHAnsi"/>
                          <w:lang w:val="en-US"/>
                        </w:rPr>
                      </w:pPr>
                      <w:r w:rsidRPr="00617D21">
                        <w:rPr>
                          <w:rFonts w:cstheme="majorHAnsi"/>
                          <w:lang w:val="en"/>
                        </w:rPr>
                        <w:t>Education</w:t>
                      </w:r>
                    </w:p>
                    <w:p w14:paraId="7F380AFB" w14:textId="2886842B" w:rsidR="000C3804" w:rsidRPr="00617D21" w:rsidRDefault="000C3804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Bachelor of Science</w:t>
                      </w:r>
                      <w:r w:rsidR="00FA6D4E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: </w:t>
                      </w:r>
                      <w:r w:rsidRPr="00617D21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  <w:lang w:val="en"/>
                        </w:rPr>
                        <w:t>Computer Science and Engineering</w:t>
                      </w:r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 - 2020</w:t>
                      </w:r>
                    </w:p>
                    <w:p w14:paraId="240A39D8" w14:textId="340DB254" w:rsidR="000C3804" w:rsidRPr="00617D21" w:rsidRDefault="000C3804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</w:pPr>
                      <w:r w:rsidRPr="00617D21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  <w:lang w:val="en"/>
                        </w:rPr>
                        <w:t>Daffodil International University</w:t>
                      </w:r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, Dhaka</w:t>
                      </w:r>
                    </w:p>
                    <w:p w14:paraId="44DE9A4C" w14:textId="77777777" w:rsidR="000C1B42" w:rsidRPr="00617D21" w:rsidRDefault="000C1B42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3759D448" w14:textId="4B893100" w:rsidR="000C3804" w:rsidRPr="00617D21" w:rsidRDefault="000C3804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Higher Secondary School Certificate</w:t>
                      </w:r>
                      <w:r w:rsidR="00FA6D4E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: </w:t>
                      </w:r>
                      <w:r w:rsidRPr="00617D21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  <w:lang w:val="en"/>
                        </w:rPr>
                        <w:t>Science Division</w:t>
                      </w:r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 - July 2014 </w:t>
                      </w:r>
                    </w:p>
                    <w:p w14:paraId="36357B38" w14:textId="7B58FC11" w:rsidR="00BF476D" w:rsidRPr="00617D21" w:rsidRDefault="000C3804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</w:pPr>
                      <w:proofErr w:type="spellStart"/>
                      <w:r w:rsidRPr="00617D21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  <w:lang w:val="en"/>
                        </w:rPr>
                        <w:t>Hizla</w:t>
                      </w:r>
                      <w:proofErr w:type="spellEnd"/>
                      <w:r w:rsidRPr="00617D21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  <w:lang w:val="en"/>
                        </w:rPr>
                        <w:t xml:space="preserve"> Degree College</w:t>
                      </w:r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, Barisal</w:t>
                      </w:r>
                    </w:p>
                    <w:p w14:paraId="5C480263" w14:textId="77777777" w:rsidR="000C1B42" w:rsidRPr="00617D21" w:rsidRDefault="000C1B42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68B60B6B" w14:textId="77777777" w:rsidR="000C3804" w:rsidRPr="00617D21" w:rsidRDefault="000C3804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Secondary School Certificate: </w:t>
                      </w:r>
                      <w:r w:rsidRPr="00617D21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  <w:lang w:val="en"/>
                        </w:rPr>
                        <w:t>Science Division</w:t>
                      </w:r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 - April 2012</w:t>
                      </w:r>
                    </w:p>
                    <w:p w14:paraId="229C8AA0" w14:textId="1FCB2365" w:rsidR="00BF476D" w:rsidRPr="00617D21" w:rsidRDefault="000C3804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</w:pPr>
                      <w:r w:rsidRPr="00617D21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  <w:lang w:val="en"/>
                        </w:rPr>
                        <w:t xml:space="preserve">DR. </w:t>
                      </w:r>
                      <w:proofErr w:type="spellStart"/>
                      <w:r w:rsidRPr="00617D21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  <w:lang w:val="en"/>
                        </w:rPr>
                        <w:t>Khadem</w:t>
                      </w:r>
                      <w:proofErr w:type="spellEnd"/>
                      <w:r w:rsidRPr="00617D21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  <w:lang w:val="en"/>
                        </w:rPr>
                        <w:t xml:space="preserve"> Hossain High School</w:t>
                      </w:r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, Barisal</w:t>
                      </w:r>
                    </w:p>
                    <w:p w14:paraId="12C0D7F4" w14:textId="77777777" w:rsidR="000C3804" w:rsidRPr="00617D21" w:rsidRDefault="000C3804" w:rsidP="000C3804">
                      <w:pPr>
                        <w:pStyle w:val="Styl1"/>
                        <w:rPr>
                          <w:rFonts w:cstheme="majorHAnsi"/>
                          <w:lang w:val="en-US"/>
                        </w:rPr>
                      </w:pPr>
                      <w:r w:rsidRPr="00617D21">
                        <w:rPr>
                          <w:rFonts w:cstheme="majorHAnsi"/>
                          <w:lang w:val="en"/>
                        </w:rPr>
                        <w:t>Research Publications</w:t>
                      </w:r>
                    </w:p>
                    <w:p w14:paraId="0B296065" w14:textId="5314B1DF" w:rsidR="000C3804" w:rsidRPr="00617D21" w:rsidRDefault="0030166E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lang w:val="en"/>
                        </w:rPr>
                      </w:pPr>
                      <w:r w:rsidRPr="00617D21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Sadia Jamal</w:t>
                      </w:r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, Tanvir </w:t>
                      </w:r>
                      <w:proofErr w:type="spellStart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Hossen</w:t>
                      </w:r>
                      <w:proofErr w:type="spellEnd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proofErr w:type="spellStart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Bappy</w:t>
                      </w:r>
                      <w:proofErr w:type="spellEnd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, </w:t>
                      </w:r>
                      <w:proofErr w:type="spellStart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Roushanara</w:t>
                      </w:r>
                      <w:proofErr w:type="spellEnd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proofErr w:type="spellStart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Pervin</w:t>
                      </w:r>
                      <w:proofErr w:type="spellEnd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, and AKM </w:t>
                      </w:r>
                      <w:proofErr w:type="spellStart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Shahariar</w:t>
                      </w:r>
                      <w:proofErr w:type="spellEnd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 Azad </w:t>
                      </w:r>
                      <w:proofErr w:type="spellStart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Rabby</w:t>
                      </w:r>
                      <w:proofErr w:type="spellEnd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, “</w:t>
                      </w:r>
                      <w:r w:rsidR="000C3804"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Weather Status Prediction of Dhaka city using Machine learning</w:t>
                      </w:r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”,</w:t>
                      </w:r>
                      <w:r w:rsidR="000C3804"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r w:rsidR="000C3804" w:rsidRPr="00617D21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  <w:lang w:val="en"/>
                        </w:rPr>
                        <w:t>International Conference on Computational Methods and Data Modeling (2020), India.</w:t>
                      </w:r>
                      <w:r w:rsidR="000C3804" w:rsidRPr="00617D21">
                        <w:rPr>
                          <w:rFonts w:asciiTheme="majorHAnsi" w:hAnsiTheme="majorHAnsi" w:cstheme="majorHAnsi"/>
                          <w:lang w:val="en"/>
                        </w:rPr>
                        <w:t xml:space="preserve"> </w:t>
                      </w:r>
                    </w:p>
                    <w:p w14:paraId="5BF8A541" w14:textId="6CE8A85F" w:rsidR="006F7AFC" w:rsidRPr="00617D21" w:rsidRDefault="006F7AFC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lang w:val="en"/>
                        </w:rPr>
                      </w:pPr>
                    </w:p>
                    <w:p w14:paraId="349024B8" w14:textId="31C5C4A1" w:rsidR="006F7AFC" w:rsidRPr="00617D21" w:rsidRDefault="006F7AFC" w:rsidP="000C380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</w:pPr>
                      <w:r w:rsidRPr="00617D21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Sadia Jamal</w:t>
                      </w:r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, Tanvir </w:t>
                      </w:r>
                      <w:proofErr w:type="spellStart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Hossen</w:t>
                      </w:r>
                      <w:proofErr w:type="spellEnd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  <w:proofErr w:type="spellStart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Bappy</w:t>
                      </w:r>
                      <w:proofErr w:type="spellEnd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, and AKM </w:t>
                      </w:r>
                      <w:proofErr w:type="spellStart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Shahariar</w:t>
                      </w:r>
                      <w:proofErr w:type="spellEnd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 Azad </w:t>
                      </w:r>
                      <w:proofErr w:type="spellStart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>Rabby</w:t>
                      </w:r>
                      <w:proofErr w:type="spellEnd"/>
                      <w:r w:rsidRPr="00617D21"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"/>
                        </w:rPr>
                        <w:t xml:space="preserve">, “Brazilian Forest Fire Analysis: An Unsupervised Approach”, </w:t>
                      </w:r>
                      <w:r w:rsidR="004A41E4" w:rsidRPr="00617D21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International Conference on Computing and Communication (2020), India.</w:t>
                      </w:r>
                    </w:p>
                    <w:p w14:paraId="1EB131C0" w14:textId="53F40AB3" w:rsidR="00033AC6" w:rsidRPr="00617D21" w:rsidRDefault="00033AC6" w:rsidP="00033AC6">
                      <w:pPr>
                        <w:pStyle w:val="Styl1"/>
                        <w:rPr>
                          <w:rFonts w:cstheme="majorHAnsi"/>
                          <w:lang w:val="en-US"/>
                        </w:rPr>
                      </w:pPr>
                      <w:r w:rsidRPr="00617D21">
                        <w:rPr>
                          <w:rFonts w:cstheme="majorHAnsi"/>
                          <w:lang w:val="en"/>
                        </w:rPr>
                        <w:t>Certifications</w:t>
                      </w:r>
                    </w:p>
                    <w:p w14:paraId="069264FD" w14:textId="3A8FD6F5" w:rsidR="00D32EFF" w:rsidRDefault="00033AC6" w:rsidP="00617D21">
                      <w:pPr>
                        <w:pStyle w:val="NoSpacing"/>
                        <w:rPr>
                          <w:rStyle w:val="Hyperlink"/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</w:pPr>
                      <w:r w:rsidRPr="00617D21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 xml:space="preserve">Programming Foundations With </w:t>
                      </w:r>
                      <w:r w:rsidR="007F4CAB" w:rsidRPr="00617D21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JavaScript</w:t>
                      </w:r>
                      <w:r w:rsidRPr="00617D21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 xml:space="preserve">, HTML and CSS : Verify at : </w:t>
                      </w:r>
                      <w:hyperlink r:id="rId12" w:history="1">
                        <w:r w:rsidRPr="00617D21">
                          <w:rPr>
                            <w:rStyle w:val="Hyperlink"/>
                            <w:rFonts w:asciiTheme="majorHAnsi" w:hAnsiTheme="majorHAnsi" w:cstheme="majorHAnsi"/>
                            <w:b/>
                            <w:bCs/>
                            <w:sz w:val="24"/>
                            <w:szCs w:val="24"/>
                            <w:lang w:val="en"/>
                          </w:rPr>
                          <w:t>https://coursera.org/share/757d9469e7d3853faa24e8e4f8f4cc95</w:t>
                        </w:r>
                      </w:hyperlink>
                    </w:p>
                    <w:p w14:paraId="3B364421" w14:textId="303CB8D3" w:rsidR="00082DA5" w:rsidRDefault="00082DA5" w:rsidP="00617D21">
                      <w:pPr>
                        <w:pStyle w:val="NoSpacing"/>
                        <w:rPr>
                          <w:rStyle w:val="Hyperlink"/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</w:pPr>
                    </w:p>
                    <w:p w14:paraId="248B4747" w14:textId="69849F2E" w:rsidR="00082DA5" w:rsidRDefault="00082DA5" w:rsidP="00617D21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</w:pPr>
                      <w:r w:rsidRPr="00082DA5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 xml:space="preserve">Interactivity with JavaScript : Verify at : </w:t>
                      </w:r>
                      <w:r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 xml:space="preserve"> </w:t>
                      </w:r>
                    </w:p>
                    <w:p w14:paraId="1FDB88F8" w14:textId="7B74E4EE" w:rsidR="00082DA5" w:rsidRDefault="00AD0F12" w:rsidP="00617D21">
                      <w:pPr>
                        <w:pStyle w:val="NoSpacing"/>
                        <w:rPr>
                          <w:rStyle w:val="Hyperlink"/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</w:pPr>
                      <w:hyperlink r:id="rId13" w:history="1">
                        <w:r w:rsidR="00082DA5" w:rsidRPr="00082DA5">
                          <w:rPr>
                            <w:rStyle w:val="Hyperlink"/>
                            <w:rFonts w:asciiTheme="majorHAnsi" w:hAnsiTheme="majorHAnsi" w:cstheme="majorHAnsi"/>
                            <w:b/>
                            <w:bCs/>
                            <w:sz w:val="24"/>
                            <w:szCs w:val="24"/>
                            <w:lang w:val="en"/>
                          </w:rPr>
                          <w:t>https://coursera.org/share/d09edd921e1e0278c660f14d3a7515f9</w:t>
                        </w:r>
                      </w:hyperlink>
                    </w:p>
                    <w:p w14:paraId="4E7F7B71" w14:textId="0BAF76FF" w:rsidR="00AD0F12" w:rsidRDefault="00AD0F12" w:rsidP="00617D21">
                      <w:pPr>
                        <w:pStyle w:val="NoSpacing"/>
                        <w:rPr>
                          <w:rStyle w:val="Hyperlink"/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</w:pPr>
                    </w:p>
                    <w:p w14:paraId="6574B90D" w14:textId="37BCB9FB" w:rsidR="00AD0F12" w:rsidRDefault="00AD0F12" w:rsidP="00617D21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</w:pPr>
                      <w:r w:rsidRPr="00AD0F12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>Grammar and Punctuation</w:t>
                      </w:r>
                      <w:r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  <w:t xml:space="preserve"> : Verify at :</w:t>
                      </w:r>
                    </w:p>
                    <w:p w14:paraId="5E379B76" w14:textId="036AAF01" w:rsidR="00AD0F12" w:rsidRPr="00082DA5" w:rsidRDefault="00AD0F12" w:rsidP="00617D21">
                      <w:pPr>
                        <w:pStyle w:val="NoSpacing"/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"/>
                        </w:rPr>
                      </w:pPr>
                      <w:hyperlink r:id="rId14" w:history="1">
                        <w:r w:rsidRPr="00AD0F12">
                          <w:rPr>
                            <w:rStyle w:val="Hyperlink"/>
                            <w:rFonts w:asciiTheme="majorHAnsi" w:hAnsiTheme="majorHAnsi" w:cstheme="majorHAnsi"/>
                            <w:b/>
                            <w:bCs/>
                            <w:sz w:val="24"/>
                            <w:szCs w:val="24"/>
                            <w:lang w:val="en"/>
                          </w:rPr>
                          <w:t>https://coursera.org/share/6f38be11cb64f87d91f54dc1db34d0e3</w:t>
                        </w:r>
                      </w:hyperlink>
                    </w:p>
                    <w:p w14:paraId="6FFBF740" w14:textId="2DC98779" w:rsidR="00617D21" w:rsidRPr="00617D21" w:rsidRDefault="00617D21" w:rsidP="00617D21">
                      <w:pPr>
                        <w:pStyle w:val="Styl1"/>
                        <w:rPr>
                          <w:rFonts w:cstheme="majorHAnsi"/>
                          <w:lang w:val="en-US"/>
                        </w:rPr>
                      </w:pPr>
                      <w:r w:rsidRPr="00617D21">
                        <w:rPr>
                          <w:rFonts w:cstheme="majorHAnsi"/>
                          <w:lang w:val="en"/>
                        </w:rPr>
                        <w:t>Interests</w:t>
                      </w:r>
                    </w:p>
                    <w:p w14:paraId="18F7A830" w14:textId="6EC43B38" w:rsidR="00617D21" w:rsidRDefault="00350F24" w:rsidP="00350F2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  <w:r w:rsidRPr="00350F24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  <w:t>Academic</w:t>
                      </w:r>
                      <w:r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350F24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  <w:t>:</w:t>
                      </w:r>
                      <w:r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  <w:t xml:space="preserve"> Problem Solving, Data Structures, Computer Network.</w:t>
                      </w:r>
                    </w:p>
                    <w:p w14:paraId="29803FA7" w14:textId="3816BCB0" w:rsidR="00350F24" w:rsidRDefault="00350F24" w:rsidP="00350F2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5B518FAA" w14:textId="7C1286E1" w:rsidR="00350F24" w:rsidRDefault="00350F24" w:rsidP="00350F2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  <w:r w:rsidRPr="00350F24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Research : </w:t>
                      </w:r>
                      <w:r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  <w:t>Artificial Intelligence, Machine Learning, Deep Learning.</w:t>
                      </w:r>
                    </w:p>
                    <w:p w14:paraId="6DCD6723" w14:textId="7BFA9E3A" w:rsidR="00350F24" w:rsidRDefault="00350F24" w:rsidP="00350F2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5895024B" w14:textId="46D7BD1E" w:rsidR="00350F24" w:rsidRDefault="00350F24" w:rsidP="00350F2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  <w:r w:rsidRPr="00350F24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  <w:t>Personal :</w:t>
                      </w:r>
                      <w:r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  <w:t>Listening to Music, Reading, Cooking.</w:t>
                      </w:r>
                    </w:p>
                    <w:p w14:paraId="5D7F0422" w14:textId="1754F2DC" w:rsidR="001B25C1" w:rsidRDefault="001B25C1" w:rsidP="00350F2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30F590AE" w14:textId="57BC23DF" w:rsidR="001B25C1" w:rsidRDefault="001B25C1" w:rsidP="00350F2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67B918D9" w14:textId="42FB19D1" w:rsidR="001B25C1" w:rsidRDefault="001B25C1" w:rsidP="00350F2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361A50BA" w14:textId="2A97B555" w:rsidR="001B25C1" w:rsidRDefault="001B25C1" w:rsidP="00350F2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1914357A" w14:textId="77777777" w:rsidR="001B25C1" w:rsidRPr="00350F24" w:rsidRDefault="001B25C1" w:rsidP="00350F24">
                      <w:pPr>
                        <w:pStyle w:val="NoSpacing"/>
                        <w:rPr>
                          <w:rFonts w:asciiTheme="majorHAnsi" w:hAnsiTheme="majorHAnsi" w:cstheme="majorHAnsi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C3804" w:rsidRPr="00EF464B">
        <w:rPr>
          <w:rFonts w:asciiTheme="majorHAnsi" w:hAnsiTheme="majorHAnsi" w:cstheme="majorHAnsi"/>
          <w:noProof/>
          <w:lang w:val="en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E3BE7D7" wp14:editId="562CAA20">
                <wp:simplePos x="0" y="0"/>
                <wp:positionH relativeFrom="column">
                  <wp:posOffset>-76835</wp:posOffset>
                </wp:positionH>
                <wp:positionV relativeFrom="paragraph">
                  <wp:posOffset>238125</wp:posOffset>
                </wp:positionV>
                <wp:extent cx="2143125" cy="771525"/>
                <wp:effectExtent l="0" t="0" r="0" b="0"/>
                <wp:wrapSquare wrapText="bothSides"/>
                <wp:docPr id="8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771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5FBA9F" w14:textId="76AD13CA" w:rsidR="000C3804" w:rsidRPr="00AB2465" w:rsidRDefault="000C3804" w:rsidP="000C3804">
                            <w:pPr>
                              <w:spacing w:after="120" w:line="168" w:lineRule="auto"/>
                              <w:rPr>
                                <w:b/>
                                <w:bCs/>
                                <w:sz w:val="44"/>
                                <w:szCs w:val="4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3BE7D7" id="_x0000_s1032" type="#_x0000_t202" style="position:absolute;margin-left:-6.05pt;margin-top:18.75pt;width:168.75pt;height:60.7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" filled="f" stroked="f">
                <v:textbox>
                  <w:txbxContent>
                    <w:p w14:paraId="025FBA9F" w14:textId="76AD13CA" w:rsidR="000C3804" w:rsidRPr="00AB2465" w:rsidRDefault="000C3804" w:rsidP="000C3804">
                      <w:pPr>
                        <w:spacing w:after="120" w:line="168" w:lineRule="auto"/>
                        <w:rPr>
                          <w:b/>
                          <w:bCs/>
                          <w:sz w:val="44"/>
                          <w:szCs w:val="44"/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C3804" w:rsidRPr="00EF464B">
        <w:rPr>
          <w:rFonts w:asciiTheme="majorHAnsi" w:hAnsiTheme="majorHAnsi" w:cstheme="majorHAnsi"/>
          <w:noProof/>
          <w:lang w:val="en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8D236CC" wp14:editId="1861CA7B">
                <wp:simplePos x="0" y="0"/>
                <wp:positionH relativeFrom="column">
                  <wp:posOffset>-95250</wp:posOffset>
                </wp:positionH>
                <wp:positionV relativeFrom="paragraph">
                  <wp:posOffset>1162050</wp:posOffset>
                </wp:positionV>
                <wp:extent cx="2133600" cy="2276475"/>
                <wp:effectExtent l="0" t="0" r="0" b="0"/>
                <wp:wrapSquare wrapText="bothSides"/>
                <wp:docPr id="9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3600" cy="2276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F709CD" w14:textId="540FA155" w:rsidR="000C3804" w:rsidRDefault="000C3804" w:rsidP="000C380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D236CC" id="_x0000_s1033" type="#_x0000_t202" style="position:absolute;margin-left:-7.5pt;margin-top:91.5pt;width:168pt;height:179.2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" filled="f" stroked="f">
                <v:textbox>
                  <w:txbxContent>
                    <w:p w14:paraId="32F709CD" w14:textId="540FA155" w:rsidR="000C3804" w:rsidRDefault="000C3804" w:rsidP="000C3804"/>
                  </w:txbxContent>
                </v:textbox>
                <w10:wrap type="square"/>
              </v:shape>
            </w:pict>
          </mc:Fallback>
        </mc:AlternateContent>
      </w:r>
      <w:r w:rsidR="000C3804" w:rsidRPr="00EF464B">
        <w:rPr>
          <w:rFonts w:asciiTheme="majorHAnsi" w:hAnsiTheme="majorHAnsi" w:cstheme="majorHAnsi"/>
          <w:noProof/>
          <w:lang w:val="e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2849AD0" wp14:editId="64340988">
                <wp:simplePos x="0" y="0"/>
                <wp:positionH relativeFrom="column">
                  <wp:posOffset>-457199</wp:posOffset>
                </wp:positionH>
                <wp:positionV relativeFrom="paragraph">
                  <wp:posOffset>-447675</wp:posOffset>
                </wp:positionV>
                <wp:extent cx="2724150" cy="10687050"/>
                <wp:effectExtent l="0" t="0" r="0" b="0"/>
                <wp:wrapNone/>
                <wp:docPr id="10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4150" cy="1068705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5C5F69" id="Prostokąt 1" o:spid="_x0000_s1026" style="position:absolute;margin-left:-36pt;margin-top:-35.25pt;width:214.5pt;height:841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" fillcolor="#e7e6e6 [3214]" stroked="f" strokeweight="1pt"/>
            </w:pict>
          </mc:Fallback>
        </mc:AlternateContent>
      </w:r>
    </w:p>
    <w:sectPr w:rsidR="00D92A28" w:rsidRPr="00EF464B" w:rsidSect="00FB1B1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B04BBA"/>
    <w:multiLevelType w:val="hybridMultilevel"/>
    <w:tmpl w:val="E2FA27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AA261B5"/>
    <w:multiLevelType w:val="hybridMultilevel"/>
    <w:tmpl w:val="5C743D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F67409"/>
    <w:multiLevelType w:val="hybridMultilevel"/>
    <w:tmpl w:val="7B2253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A5A6E5B"/>
    <w:multiLevelType w:val="hybridMultilevel"/>
    <w:tmpl w:val="D3B8F4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1A7A36"/>
    <w:multiLevelType w:val="hybridMultilevel"/>
    <w:tmpl w:val="7FA8C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6564A2"/>
    <w:multiLevelType w:val="hybridMultilevel"/>
    <w:tmpl w:val="D8EC7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3B0F55"/>
    <w:multiLevelType w:val="hybridMultilevel"/>
    <w:tmpl w:val="E13A07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6"/>
  </w:num>
  <w:num w:numId="5">
    <w:abstractNumId w:val="2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NrU0MDAyNDO2NDZT0lEKTi0uzszPAymwrAUAr76FTywAAAA="/>
  </w:docVars>
  <w:rsids>
    <w:rsidRoot w:val="00252FB6"/>
    <w:rsid w:val="00033AC6"/>
    <w:rsid w:val="00045FB3"/>
    <w:rsid w:val="0005149C"/>
    <w:rsid w:val="00082DA5"/>
    <w:rsid w:val="000C1B42"/>
    <w:rsid w:val="000C3804"/>
    <w:rsid w:val="00105FCA"/>
    <w:rsid w:val="001214A8"/>
    <w:rsid w:val="00125149"/>
    <w:rsid w:val="001B25C1"/>
    <w:rsid w:val="00252FB6"/>
    <w:rsid w:val="00254501"/>
    <w:rsid w:val="002B136C"/>
    <w:rsid w:val="0030166E"/>
    <w:rsid w:val="00350F24"/>
    <w:rsid w:val="0035307D"/>
    <w:rsid w:val="00371D00"/>
    <w:rsid w:val="00380CB2"/>
    <w:rsid w:val="003E461E"/>
    <w:rsid w:val="00470A5E"/>
    <w:rsid w:val="004A41E4"/>
    <w:rsid w:val="004D1F0E"/>
    <w:rsid w:val="004F1732"/>
    <w:rsid w:val="005232BD"/>
    <w:rsid w:val="00532986"/>
    <w:rsid w:val="005423D4"/>
    <w:rsid w:val="005A5302"/>
    <w:rsid w:val="00617D21"/>
    <w:rsid w:val="006632CC"/>
    <w:rsid w:val="006B7F8C"/>
    <w:rsid w:val="006F7AFC"/>
    <w:rsid w:val="00732F11"/>
    <w:rsid w:val="00737A86"/>
    <w:rsid w:val="007A41DB"/>
    <w:rsid w:val="007F4CAB"/>
    <w:rsid w:val="0080565E"/>
    <w:rsid w:val="008162EC"/>
    <w:rsid w:val="00853803"/>
    <w:rsid w:val="00854530"/>
    <w:rsid w:val="008E0EFA"/>
    <w:rsid w:val="008F7F94"/>
    <w:rsid w:val="00903CAA"/>
    <w:rsid w:val="009300BC"/>
    <w:rsid w:val="00943BA2"/>
    <w:rsid w:val="0096520F"/>
    <w:rsid w:val="009A3058"/>
    <w:rsid w:val="009B23EB"/>
    <w:rsid w:val="009B484D"/>
    <w:rsid w:val="00AB2465"/>
    <w:rsid w:val="00AD0F12"/>
    <w:rsid w:val="00AD4FF0"/>
    <w:rsid w:val="00B178DA"/>
    <w:rsid w:val="00B7239C"/>
    <w:rsid w:val="00B97441"/>
    <w:rsid w:val="00BF476D"/>
    <w:rsid w:val="00CD3A9E"/>
    <w:rsid w:val="00D32EFF"/>
    <w:rsid w:val="00D6616E"/>
    <w:rsid w:val="00D92A28"/>
    <w:rsid w:val="00DF3EF3"/>
    <w:rsid w:val="00EF464B"/>
    <w:rsid w:val="00F64B5F"/>
    <w:rsid w:val="00F95B24"/>
    <w:rsid w:val="00FA6D4E"/>
    <w:rsid w:val="00FB1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98C015"/>
  <w15:chartTrackingRefBased/>
  <w15:docId w15:val="{9A2D4370-64CD-435A-BDF1-42EDDFDE1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1D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aliases w:val="NewStyleResumeTop"/>
    <w:basedOn w:val="Normal"/>
    <w:next w:val="Normal"/>
    <w:link w:val="Heading2Char"/>
    <w:uiPriority w:val="9"/>
    <w:unhideWhenUsed/>
    <w:qFormat/>
    <w:rsid w:val="00371D00"/>
    <w:pPr>
      <w:keepNext/>
      <w:keepLines/>
      <w:pBdr>
        <w:top w:val="single" w:sz="8" w:space="1" w:color="auto"/>
      </w:pBdr>
      <w:spacing w:after="0"/>
      <w:outlineLvl w:val="1"/>
    </w:pPr>
    <w:rPr>
      <w:rFonts w:eastAsiaTheme="majorEastAsia" w:cstheme="majorBidi"/>
      <w:color w:val="000000" w:themeColor="text1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71D0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aliases w:val="NewStyleResumeTop Char"/>
    <w:basedOn w:val="DefaultParagraphFont"/>
    <w:link w:val="Heading2"/>
    <w:uiPriority w:val="9"/>
    <w:rsid w:val="00371D00"/>
    <w:rPr>
      <w:rFonts w:eastAsiaTheme="majorEastAsia" w:cstheme="majorBidi"/>
      <w:color w:val="000000" w:themeColor="text1"/>
      <w:sz w:val="32"/>
      <w:szCs w:val="26"/>
    </w:rPr>
  </w:style>
  <w:style w:type="paragraph" w:customStyle="1" w:styleId="Styl1">
    <w:name w:val="Styl1"/>
    <w:basedOn w:val="Heading1"/>
    <w:link w:val="Styl1Znak"/>
    <w:qFormat/>
    <w:rsid w:val="00371D00"/>
    <w:pPr>
      <w:pBdr>
        <w:bottom w:val="single" w:sz="4" w:space="2" w:color="323E4F" w:themeColor="text2" w:themeShade="BF"/>
      </w:pBdr>
      <w:spacing w:before="360" w:after="120" w:line="240" w:lineRule="auto"/>
    </w:pPr>
    <w:rPr>
      <w:color w:val="262626" w:themeColor="text1" w:themeTint="D9"/>
      <w:sz w:val="40"/>
      <w:szCs w:val="40"/>
    </w:rPr>
  </w:style>
  <w:style w:type="character" w:customStyle="1" w:styleId="Styl1Znak">
    <w:name w:val="Styl1 Znak"/>
    <w:basedOn w:val="Heading1Char"/>
    <w:link w:val="Styl1"/>
    <w:rsid w:val="00371D00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NoSpacing">
    <w:name w:val="No Spacing"/>
    <w:uiPriority w:val="1"/>
    <w:qFormat/>
    <w:rsid w:val="00380CB2"/>
    <w:pPr>
      <w:spacing w:after="0" w:line="240" w:lineRule="auto"/>
    </w:pPr>
    <w:rPr>
      <w:rFonts w:eastAsiaTheme="minorEastAsia"/>
      <w:sz w:val="21"/>
      <w:szCs w:val="21"/>
    </w:rPr>
  </w:style>
  <w:style w:type="table" w:styleId="TableGrid">
    <w:name w:val="Table Grid"/>
    <w:basedOn w:val="TableNormal"/>
    <w:uiPriority w:val="39"/>
    <w:rsid w:val="00380CB2"/>
    <w:pPr>
      <w:spacing w:after="0" w:line="240" w:lineRule="auto"/>
    </w:pPr>
    <w:rPr>
      <w:rFonts w:eastAsiaTheme="minorEastAsia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0CB2"/>
    <w:pPr>
      <w:spacing w:line="276" w:lineRule="auto"/>
      <w:ind w:left="720"/>
      <w:contextualSpacing/>
    </w:pPr>
    <w:rPr>
      <w:rFonts w:eastAsiaTheme="minorEastAsia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380CB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616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7239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108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76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13" Type="http://schemas.openxmlformats.org/officeDocument/2006/relationships/hyperlink" Target="https://coursera.org/share/d09edd921e1e0278c660f14d3a7515f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coursera.org/share/757d9469e7d3853faa24e8e4f8f4cc95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sadiajamal.github.io/" TargetMode="External"/><Relationship Id="rId11" Type="http://schemas.openxmlformats.org/officeDocument/2006/relationships/hyperlink" Target="https://coursera.org/share/6f38be11cb64f87d91f54dc1db34d0e3" TargetMode="External"/><Relationship Id="rId5" Type="http://schemas.openxmlformats.org/officeDocument/2006/relationships/hyperlink" Target="https://sadiajamal.github.io/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coursera.org/share/d09edd921e1e0278c660f14d3a7515f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ursera.org/share/757d9469e7d3853faa24e8e4f8f4cc95" TargetMode="External"/><Relationship Id="rId14" Type="http://schemas.openxmlformats.org/officeDocument/2006/relationships/hyperlink" Target="https://coursera.org/share/6f38be11cb64f87d91f54dc1db34d0e3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2</Pages>
  <Words>1</Words>
  <Characters>11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bo</dc:creator>
  <cp:keywords/>
  <dc:description/>
  <cp:lastModifiedBy>Sa Dia</cp:lastModifiedBy>
  <cp:revision>9</cp:revision>
  <cp:lastPrinted>2020-06-17T14:51:00Z</cp:lastPrinted>
  <dcterms:created xsi:type="dcterms:W3CDTF">2020-06-17T11:06:00Z</dcterms:created>
  <dcterms:modified xsi:type="dcterms:W3CDTF">2020-06-25T11:36:00Z</dcterms:modified>
</cp:coreProperties>
</file>